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A105E9" w14:textId="77777777" w:rsidR="006E410C" w:rsidRPr="002E2358" w:rsidRDefault="006E410C" w:rsidP="006E410C">
      <w:pPr>
        <w:spacing w:after="0" w:line="240" w:lineRule="auto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1B6CB0C3" w14:textId="77777777" w:rsidR="006E410C" w:rsidRPr="002E2358" w:rsidRDefault="006E410C" w:rsidP="006E410C">
      <w:pPr>
        <w:spacing w:after="0" w:line="240" w:lineRule="atLeast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tbl>
      <w:tblPr>
        <w:tblStyle w:val="AkListe-Vurgu5"/>
        <w:tblpPr w:leftFromText="141" w:rightFromText="141" w:vertAnchor="page" w:horzAnchor="margin" w:tblpXSpec="center" w:tblpY="2556"/>
        <w:tblW w:w="10760" w:type="dxa"/>
        <w:tblBorders>
          <w:top w:val="single" w:sz="6" w:space="0" w:color="4BACC6" w:themeColor="accent5"/>
          <w:left w:val="single" w:sz="6" w:space="0" w:color="4BACC6" w:themeColor="accent5"/>
          <w:bottom w:val="single" w:sz="6" w:space="0" w:color="4BACC6" w:themeColor="accent5"/>
          <w:right w:val="single" w:sz="6" w:space="0" w:color="4BACC6" w:themeColor="accent5"/>
          <w:insideH w:val="single" w:sz="6" w:space="0" w:color="4BACC6" w:themeColor="accent5"/>
          <w:insideV w:val="single" w:sz="6" w:space="0" w:color="4BACC6" w:themeColor="accent5"/>
        </w:tblBorders>
        <w:tblLook w:val="04A0" w:firstRow="1" w:lastRow="0" w:firstColumn="1" w:lastColumn="0" w:noHBand="0" w:noVBand="1"/>
      </w:tblPr>
      <w:tblGrid>
        <w:gridCol w:w="1525"/>
        <w:gridCol w:w="1088"/>
        <w:gridCol w:w="96"/>
        <w:gridCol w:w="1219"/>
        <w:gridCol w:w="171"/>
        <w:gridCol w:w="354"/>
        <w:gridCol w:w="595"/>
        <w:gridCol w:w="66"/>
        <w:gridCol w:w="891"/>
        <w:gridCol w:w="642"/>
        <w:gridCol w:w="466"/>
        <w:gridCol w:w="250"/>
        <w:gridCol w:w="327"/>
        <w:gridCol w:w="298"/>
        <w:gridCol w:w="339"/>
        <w:gridCol w:w="573"/>
        <w:gridCol w:w="155"/>
        <w:gridCol w:w="1705"/>
      </w:tblGrid>
      <w:tr w:rsidR="006E410C" w:rsidRPr="002E2358" w14:paraId="4817E74E" w14:textId="77777777" w:rsidTr="00CA6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vAlign w:val="center"/>
          </w:tcPr>
          <w:p w14:paraId="33C5D8B8" w14:textId="77777777" w:rsidR="006E410C" w:rsidRPr="002E2358" w:rsidRDefault="006E410C" w:rsidP="00647106">
            <w:pPr>
              <w:rPr>
                <w:rFonts w:cstheme="minorHAnsi"/>
                <w:bCs w:val="0"/>
                <w:color w:val="000000"/>
              </w:rPr>
            </w:pPr>
            <w:r w:rsidRPr="002E2358">
              <w:rPr>
                <w:rFonts w:cstheme="minorHAnsi"/>
                <w:bCs w:val="0"/>
                <w:color w:val="000000"/>
              </w:rPr>
              <w:t>Dersin Ayrıntıları</w:t>
            </w:r>
          </w:p>
        </w:tc>
      </w:tr>
      <w:tr w:rsidR="006E410C" w:rsidRPr="002E2358" w14:paraId="5635DC7C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3" w:type="dxa"/>
            <w:gridSpan w:val="11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58117AB8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Kodu</w:t>
            </w:r>
          </w:p>
        </w:tc>
        <w:tc>
          <w:tcPr>
            <w:tcW w:w="1942" w:type="dxa"/>
            <w:gridSpan w:val="6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19DC773" w14:textId="397AA553" w:rsidR="006E410C" w:rsidRPr="002E2358" w:rsidRDefault="00586808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Akademik Yıl</w:t>
            </w:r>
          </w:p>
        </w:tc>
        <w:tc>
          <w:tcPr>
            <w:tcW w:w="170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CF9621E" w14:textId="3125419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Yarıyıl</w:t>
            </w:r>
          </w:p>
        </w:tc>
      </w:tr>
      <w:tr w:rsidR="006E410C" w:rsidRPr="002E2358" w14:paraId="748FA967" w14:textId="77777777" w:rsidTr="00CA69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3" w:type="dxa"/>
            <w:gridSpan w:val="11"/>
            <w:vAlign w:val="center"/>
          </w:tcPr>
          <w:p w14:paraId="6B5854BD" w14:textId="55E9F656" w:rsidR="006E410C" w:rsidRPr="002E2358" w:rsidRDefault="001841D2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  <w:t>BE007</w:t>
            </w:r>
          </w:p>
        </w:tc>
        <w:tc>
          <w:tcPr>
            <w:tcW w:w="1942" w:type="dxa"/>
            <w:gridSpan w:val="6"/>
            <w:vAlign w:val="center"/>
          </w:tcPr>
          <w:p w14:paraId="36B7D2BE" w14:textId="34281FB8" w:rsidR="006E410C" w:rsidRPr="002E2358" w:rsidRDefault="00586808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021-2022</w:t>
            </w:r>
          </w:p>
        </w:tc>
        <w:tc>
          <w:tcPr>
            <w:tcW w:w="1705" w:type="dxa"/>
            <w:vAlign w:val="center"/>
          </w:tcPr>
          <w:p w14:paraId="451C9512" w14:textId="5621CA97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3573D5E7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3" w:type="dxa"/>
            <w:gridSpan w:val="11"/>
            <w:vAlign w:val="center"/>
          </w:tcPr>
          <w:p w14:paraId="4662DAC4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577" w:type="dxa"/>
            <w:gridSpan w:val="2"/>
            <w:vAlign w:val="center"/>
          </w:tcPr>
          <w:p w14:paraId="596F5EE7" w14:textId="7777777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637" w:type="dxa"/>
            <w:gridSpan w:val="2"/>
            <w:vAlign w:val="center"/>
          </w:tcPr>
          <w:p w14:paraId="2098AB9F" w14:textId="7777777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728" w:type="dxa"/>
            <w:gridSpan w:val="2"/>
            <w:vAlign w:val="center"/>
          </w:tcPr>
          <w:p w14:paraId="1BFCB53A" w14:textId="7777777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1705" w:type="dxa"/>
            <w:vAlign w:val="center"/>
          </w:tcPr>
          <w:p w14:paraId="48C129F7" w14:textId="77777777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AKTS</w:t>
            </w:r>
          </w:p>
        </w:tc>
      </w:tr>
      <w:tr w:rsidR="006E410C" w:rsidRPr="002E2358" w14:paraId="47882422" w14:textId="77777777" w:rsidTr="00CA69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3" w:type="dxa"/>
            <w:gridSpan w:val="11"/>
            <w:vAlign w:val="center"/>
          </w:tcPr>
          <w:p w14:paraId="37E1CB58" w14:textId="61E88607" w:rsidR="006E410C" w:rsidRPr="002E2358" w:rsidRDefault="001841D2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  <w:t>Muhasebe Enformasyon Sistemleri</w:t>
            </w:r>
          </w:p>
        </w:tc>
        <w:tc>
          <w:tcPr>
            <w:tcW w:w="577" w:type="dxa"/>
            <w:gridSpan w:val="2"/>
            <w:vAlign w:val="center"/>
          </w:tcPr>
          <w:p w14:paraId="6C42D34C" w14:textId="1E447DF4" w:rsidR="006E410C" w:rsidRPr="002E2358" w:rsidRDefault="00E12369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637" w:type="dxa"/>
            <w:gridSpan w:val="2"/>
            <w:vAlign w:val="center"/>
          </w:tcPr>
          <w:p w14:paraId="5AB0ECC4" w14:textId="744FC503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728" w:type="dxa"/>
            <w:gridSpan w:val="2"/>
            <w:vAlign w:val="center"/>
          </w:tcPr>
          <w:p w14:paraId="5077F33E" w14:textId="5BC8CE67" w:rsidR="006E410C" w:rsidRPr="002E2358" w:rsidRDefault="00586808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5" w:type="dxa"/>
            <w:vAlign w:val="center"/>
          </w:tcPr>
          <w:p w14:paraId="24BB7BC6" w14:textId="306AA6AA" w:rsidR="006E410C" w:rsidRPr="002E2358" w:rsidRDefault="001841D2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</w:tr>
      <w:tr w:rsidR="006E410C" w:rsidRPr="002E2358" w14:paraId="25A698D3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BACC6" w:themeFill="accent5"/>
          </w:tcPr>
          <w:p w14:paraId="4CDF17F3" w14:textId="77777777" w:rsidR="006E410C" w:rsidRPr="002E2358" w:rsidRDefault="006E410C" w:rsidP="00647106">
            <w:pPr>
              <w:spacing w:line="0" w:lineRule="atLeast"/>
              <w:contextualSpacing/>
              <w:jc w:val="right"/>
              <w:rPr>
                <w:rFonts w:eastAsia="Times New Roman" w:cstheme="minorHAnsi"/>
                <w:bCs w:val="0"/>
                <w:color w:val="000000" w:themeColor="text1"/>
                <w:sz w:val="17"/>
                <w:szCs w:val="17"/>
                <w:lang w:eastAsia="tr-TR"/>
              </w:rPr>
            </w:pPr>
          </w:p>
        </w:tc>
      </w:tr>
      <w:tr w:rsidR="006E410C" w:rsidRPr="002E2358" w14:paraId="376D7628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03419E7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Dili</w:t>
            </w:r>
          </w:p>
        </w:tc>
        <w:tc>
          <w:tcPr>
            <w:tcW w:w="8147" w:type="dxa"/>
            <w:gridSpan w:val="16"/>
            <w:vAlign w:val="center"/>
          </w:tcPr>
          <w:p w14:paraId="0767E29E" w14:textId="28B2D09F" w:rsidR="006E410C" w:rsidRPr="002E2358" w:rsidRDefault="00586808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İngilizce</w:t>
            </w:r>
          </w:p>
        </w:tc>
      </w:tr>
      <w:tr w:rsidR="00CA691B" w:rsidRPr="002E2358" w14:paraId="673E62A9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D5AB42F" w14:textId="77777777" w:rsidR="00CA691B" w:rsidRPr="002E2358" w:rsidRDefault="00CA691B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Düzeyi</w:t>
            </w:r>
          </w:p>
        </w:tc>
        <w:tc>
          <w:tcPr>
            <w:tcW w:w="1486" w:type="dxa"/>
            <w:gridSpan w:val="3"/>
            <w:shd w:val="clear" w:color="auto" w:fill="B6DDE8" w:themeFill="accent5" w:themeFillTint="66"/>
            <w:vAlign w:val="center"/>
          </w:tcPr>
          <w:p w14:paraId="1253DBB7" w14:textId="77777777" w:rsidR="00CA691B" w:rsidRPr="002E2358" w:rsidRDefault="00CA691B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sz w:val="20"/>
                <w:szCs w:val="20"/>
                <w:lang w:eastAsia="tr-TR"/>
              </w:rPr>
              <w:t>Yüksek Lisans</w:t>
            </w:r>
          </w:p>
        </w:tc>
        <w:tc>
          <w:tcPr>
            <w:tcW w:w="1906" w:type="dxa"/>
            <w:gridSpan w:val="4"/>
            <w:vAlign w:val="center"/>
          </w:tcPr>
          <w:p w14:paraId="3620B673" w14:textId="77777777" w:rsidR="00CA691B" w:rsidRPr="002E2358" w:rsidRDefault="00CA691B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1358" w:type="dxa"/>
            <w:gridSpan w:val="3"/>
            <w:shd w:val="clear" w:color="auto" w:fill="B6DDE8" w:themeFill="accent5" w:themeFillTint="66"/>
            <w:vAlign w:val="center"/>
          </w:tcPr>
          <w:p w14:paraId="200431BF" w14:textId="77777777" w:rsidR="00CA691B" w:rsidRPr="002E2358" w:rsidRDefault="00CA691B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sz w:val="20"/>
                <w:szCs w:val="20"/>
                <w:lang w:eastAsia="tr-TR"/>
              </w:rPr>
              <w:t>Doktora</w:t>
            </w:r>
          </w:p>
        </w:tc>
        <w:tc>
          <w:tcPr>
            <w:tcW w:w="3397" w:type="dxa"/>
            <w:gridSpan w:val="6"/>
            <w:vAlign w:val="center"/>
          </w:tcPr>
          <w:p w14:paraId="5BF5294D" w14:textId="7EA81AB3" w:rsidR="00CA691B" w:rsidRPr="002E2358" w:rsidRDefault="00CA691B" w:rsidP="00CA691B">
            <w:pPr>
              <w:spacing w:line="240" w:lineRule="atLeast"/>
              <w:ind w:right="-25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r w:rsidR="002E2358"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X</w:t>
            </w: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 xml:space="preserve">                    </w:t>
            </w:r>
          </w:p>
        </w:tc>
      </w:tr>
      <w:tr w:rsidR="006E410C" w:rsidRPr="002E2358" w14:paraId="388F3D9E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5F5BD89E" w14:textId="4BE3BFC7" w:rsidR="006E410C" w:rsidRPr="002E2358" w:rsidRDefault="00CA691B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Anabilim Dalı</w:t>
            </w:r>
            <w:r w:rsidR="006E410C"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/Programı</w:t>
            </w:r>
          </w:p>
        </w:tc>
        <w:tc>
          <w:tcPr>
            <w:tcW w:w="8147" w:type="dxa"/>
            <w:gridSpan w:val="16"/>
            <w:vAlign w:val="center"/>
          </w:tcPr>
          <w:p w14:paraId="6191FC77" w14:textId="367C5B56" w:rsidR="006E410C" w:rsidRPr="002E2358" w:rsidRDefault="00586808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İşletme ve Ekonomi Doktora Programı</w:t>
            </w:r>
          </w:p>
        </w:tc>
      </w:tr>
      <w:tr w:rsidR="006E410C" w:rsidRPr="002E2358" w14:paraId="4F1819D8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6A3BAED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Eğitim Türü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EAE484B" w14:textId="510C03D4" w:rsidR="006E410C" w:rsidRPr="002E2358" w:rsidRDefault="001841D2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Yüz yüze</w:t>
            </w:r>
          </w:p>
        </w:tc>
      </w:tr>
      <w:tr w:rsidR="006E410C" w:rsidRPr="002E2358" w14:paraId="739DC45E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AA460F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Türü</w:t>
            </w:r>
          </w:p>
        </w:tc>
        <w:tc>
          <w:tcPr>
            <w:tcW w:w="1840" w:type="dxa"/>
            <w:gridSpan w:val="4"/>
            <w:shd w:val="clear" w:color="auto" w:fill="B6DDE8" w:themeFill="accent5" w:themeFillTint="66"/>
            <w:vAlign w:val="center"/>
          </w:tcPr>
          <w:p w14:paraId="3F27BF7D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sz w:val="20"/>
                <w:szCs w:val="20"/>
                <w:lang w:eastAsia="tr-TR"/>
              </w:rPr>
              <w:t>Zorunlu</w:t>
            </w:r>
          </w:p>
        </w:tc>
        <w:tc>
          <w:tcPr>
            <w:tcW w:w="2194" w:type="dxa"/>
            <w:gridSpan w:val="4"/>
            <w:vAlign w:val="center"/>
          </w:tcPr>
          <w:p w14:paraId="72E9F241" w14:textId="72AAAEDB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253" w:type="dxa"/>
            <w:gridSpan w:val="6"/>
            <w:shd w:val="clear" w:color="auto" w:fill="B6DDE8" w:themeFill="accent5" w:themeFillTint="66"/>
            <w:vAlign w:val="center"/>
          </w:tcPr>
          <w:p w14:paraId="13FF8B45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sz w:val="20"/>
                <w:szCs w:val="20"/>
                <w:lang w:eastAsia="tr-TR"/>
              </w:rPr>
              <w:t>Seçmeli</w:t>
            </w:r>
          </w:p>
        </w:tc>
        <w:tc>
          <w:tcPr>
            <w:tcW w:w="1860" w:type="dxa"/>
            <w:gridSpan w:val="2"/>
            <w:vAlign w:val="center"/>
          </w:tcPr>
          <w:p w14:paraId="4D8EA005" w14:textId="0D7D7342" w:rsidR="006E410C" w:rsidRPr="002E2358" w:rsidRDefault="001841D2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 xml:space="preserve">X                    </w:t>
            </w:r>
          </w:p>
        </w:tc>
      </w:tr>
      <w:tr w:rsidR="006E410C" w:rsidRPr="002E2358" w14:paraId="33436453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06834137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Amacı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4531B18" w14:textId="31CB4338" w:rsidR="00CA691B" w:rsidRPr="002E2358" w:rsidRDefault="00280CD1" w:rsidP="008F5784">
            <w:pPr>
              <w:spacing w:line="240" w:lineRule="atLeas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Bu ders, öğrencilere Muhasebe Bilgi Sistemleri</w:t>
            </w:r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'nin temel kavramlarını tanıtmak ve muhasebe verilerinin bilgi sistemleri kullanılarak nasıl yakalandığını, işlendiğini ve iletildiğini göstermek için tasarlanmıştır. Bir muhasebe bilgi sisteminin insan, teknoloji ve operasyon unsurlarını birleştiren d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ers, esas olarak </w:t>
            </w:r>
            <w:proofErr w:type="spellStart"/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M</w:t>
            </w:r>
            <w:r w:rsidR="00FD6F36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E</w:t>
            </w:r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S'nin</w:t>
            </w:r>
            <w:proofErr w:type="spellEnd"/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yönetim kontrollerinin ve yönetimsel raporlamanın etkinliği üzerindeki etkilerine odaklanacaktır. Öğrenciler ayrıca uygulama oturumları sırasında bir muhasebe 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yazılımının ve Excel e-</w:t>
            </w:r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tablolarının temellerini öğrenecekleri için bilgisayar ve analitik becerilerini geliştirecektir.</w:t>
            </w:r>
          </w:p>
        </w:tc>
      </w:tr>
      <w:tr w:rsidR="006E410C" w:rsidRPr="002E2358" w14:paraId="05B0BB7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3B6CA0B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İçeriği</w:t>
            </w:r>
          </w:p>
        </w:tc>
        <w:tc>
          <w:tcPr>
            <w:tcW w:w="8147" w:type="dxa"/>
            <w:gridSpan w:val="16"/>
            <w:vAlign w:val="center"/>
          </w:tcPr>
          <w:p w14:paraId="33F629DC" w14:textId="70071D04" w:rsidR="00CA691B" w:rsidRPr="002E2358" w:rsidRDefault="00280CD1" w:rsidP="008F5784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MES dersi, </w:t>
            </w:r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muhasebe bilgi sistemlerinin günümüzün iş ortamında nasıl işlediğine dair temel bilgiler sağlar. Bu derste 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şu</w:t>
            </w:r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konular ele alınmaktadır:</w:t>
            </w: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Bu derste şu konular ele alınmaktadır: bilgi sistemlerinin temelleri, </w:t>
            </w:r>
            <w:r w:rsidR="009219FF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proses</w:t>
            </w:r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işleme, gelir analizi, harcama, dönüşüm döngüleri, BT kullanımı ile finansal raporlama ve yönetim raporlama sistemleri, </w:t>
            </w:r>
            <w:proofErr w:type="spellStart"/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veritabanı</w:t>
            </w:r>
            <w:proofErr w:type="spellEnd"/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yönetim sistemleri, iş süreci modellemesine REA yaklaşımı, kurumsal kaynak planlama sistem</w:t>
            </w:r>
            <w:r w:rsidR="009219FF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leri, bilgisayarlı muhasebe ve E</w:t>
            </w:r>
            <w:r w:rsidRPr="00280CD1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xcel hesap tablolarında BT kontrolleri ve uygulamaları.</w:t>
            </w:r>
          </w:p>
        </w:tc>
      </w:tr>
      <w:tr w:rsidR="006E410C" w:rsidRPr="002E2358" w14:paraId="17E9E23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6815405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Ön Koşulları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2531218" w14:textId="4D387B6E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6FFD9B05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0296F926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Koordinatörü</w:t>
            </w:r>
          </w:p>
        </w:tc>
        <w:tc>
          <w:tcPr>
            <w:tcW w:w="8147" w:type="dxa"/>
            <w:gridSpan w:val="16"/>
            <w:vAlign w:val="center"/>
          </w:tcPr>
          <w:p w14:paraId="74E0D2A3" w14:textId="02F0441A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6E410C" w:rsidRPr="002E2358" w14:paraId="395DF21D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6F30FDA2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 Verenler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457F2291" w14:textId="56715E01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3C750DE9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41E096A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Yardımcıları</w:t>
            </w:r>
          </w:p>
        </w:tc>
        <w:tc>
          <w:tcPr>
            <w:tcW w:w="8147" w:type="dxa"/>
            <w:gridSpan w:val="16"/>
            <w:vAlign w:val="center"/>
          </w:tcPr>
          <w:p w14:paraId="6F5C2144" w14:textId="56302DEC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46429AB3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71A3862C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in Staj Durumu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95F40B8" w14:textId="115E9440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19390F85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0435A64A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rs Kaynakları</w:t>
            </w:r>
          </w:p>
        </w:tc>
      </w:tr>
      <w:tr w:rsidR="006E410C" w:rsidRPr="002E2358" w14:paraId="4DF99D78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3D15225B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 Notu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ED3CA02" w14:textId="53D19D4D" w:rsidR="006E410C" w:rsidRPr="002E2358" w:rsidRDefault="006070E1" w:rsidP="006070E1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Core</w:t>
            </w:r>
            <w:proofErr w:type="spellEnd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Concepts</w:t>
            </w:r>
            <w:proofErr w:type="spellEnd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of Accounting Information </w:t>
            </w:r>
            <w:proofErr w:type="spellStart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Systems</w:t>
            </w:r>
            <w:proofErr w:type="spellEnd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, Mark G. </w:t>
            </w:r>
            <w:proofErr w:type="spellStart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Simkin</w:t>
            </w:r>
            <w:proofErr w:type="spellEnd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, John </w:t>
            </w:r>
            <w:proofErr w:type="spellStart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Wiley</w:t>
            </w:r>
            <w:proofErr w:type="spellEnd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and</w:t>
            </w:r>
            <w:proofErr w:type="spellEnd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Sons,12th </w:t>
            </w:r>
            <w:proofErr w:type="spellStart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edition</w:t>
            </w:r>
            <w:proofErr w:type="spellEnd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. ISBN: 9781118022306</w:t>
            </w:r>
          </w:p>
        </w:tc>
      </w:tr>
      <w:tr w:rsidR="006E410C" w:rsidRPr="002E2358" w14:paraId="61883C2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C1AF06A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iğer Kaynaklar</w:t>
            </w:r>
          </w:p>
        </w:tc>
        <w:tc>
          <w:tcPr>
            <w:tcW w:w="8147" w:type="dxa"/>
            <w:gridSpan w:val="16"/>
            <w:vAlign w:val="center"/>
          </w:tcPr>
          <w:p w14:paraId="1EF96AF0" w14:textId="601BB0C7" w:rsidR="00E12369" w:rsidRPr="002E2358" w:rsidRDefault="00E12369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val="en-US" w:eastAsia="tr-TR"/>
              </w:rPr>
              <w:t xml:space="preserve">Evolution of Cloud Computing and Enabling Technologies, Rabi Prasad </w:t>
            </w:r>
            <w:proofErr w:type="spellStart"/>
            <w:r w:rsidRP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val="en-US" w:eastAsia="tr-TR"/>
              </w:rPr>
              <w:t>Padhy</w:t>
            </w:r>
            <w:proofErr w:type="spellEnd"/>
          </w:p>
        </w:tc>
      </w:tr>
      <w:tr w:rsidR="006E410C" w:rsidRPr="002E2358" w14:paraId="427EBFB8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BACC6" w:themeFill="accent5"/>
            <w:vAlign w:val="center"/>
          </w:tcPr>
          <w:p w14:paraId="42794CA9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Materyal Paylaşımı</w:t>
            </w:r>
          </w:p>
        </w:tc>
      </w:tr>
      <w:tr w:rsidR="006E410C" w:rsidRPr="002E2358" w14:paraId="39764005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138DC4E5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cstheme="minorHAnsi"/>
                <w:color w:val="000000"/>
                <w:sz w:val="20"/>
                <w:szCs w:val="20"/>
              </w:rPr>
              <w:t>Dokümanlar</w:t>
            </w:r>
          </w:p>
        </w:tc>
        <w:tc>
          <w:tcPr>
            <w:tcW w:w="8147" w:type="dxa"/>
            <w:gridSpan w:val="16"/>
            <w:vAlign w:val="center"/>
          </w:tcPr>
          <w:p w14:paraId="40C750DF" w14:textId="331D634B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7A961B7C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0882E4D3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Ödevler</w:t>
            </w:r>
          </w:p>
        </w:tc>
        <w:tc>
          <w:tcPr>
            <w:tcW w:w="8147" w:type="dxa"/>
            <w:gridSpan w:val="16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0912070" w14:textId="0976FE94" w:rsidR="006E410C" w:rsidRPr="002E2358" w:rsidRDefault="006E410C" w:rsidP="00647106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120EA68B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BA96A17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Sınavlar</w:t>
            </w:r>
          </w:p>
        </w:tc>
        <w:tc>
          <w:tcPr>
            <w:tcW w:w="8147" w:type="dxa"/>
            <w:gridSpan w:val="16"/>
            <w:vAlign w:val="center"/>
          </w:tcPr>
          <w:p w14:paraId="5D57F2E8" w14:textId="35112E6F" w:rsidR="006E410C" w:rsidRPr="002E2358" w:rsidRDefault="006E410C" w:rsidP="00647106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4B893FD3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BACC6" w:themeFill="accent5"/>
            <w:vAlign w:val="center"/>
          </w:tcPr>
          <w:p w14:paraId="5717EA6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rsin Yapısı</w:t>
            </w:r>
          </w:p>
        </w:tc>
      </w:tr>
      <w:tr w:rsidR="006E410C" w:rsidRPr="002E2358" w14:paraId="6BEC6BAB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AE12A3B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lastRenderedPageBreak/>
              <w:t>Sosyal Bilimler</w:t>
            </w:r>
          </w:p>
        </w:tc>
        <w:tc>
          <w:tcPr>
            <w:tcW w:w="5375" w:type="dxa"/>
            <w:gridSpan w:val="12"/>
            <w:vAlign w:val="center"/>
          </w:tcPr>
          <w:p w14:paraId="2B1E2554" w14:textId="77BABC48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3E8ABFCA" w14:textId="1BAEE9FC" w:rsidR="006E410C" w:rsidRPr="002E2358" w:rsidRDefault="008F5784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0</w:t>
            </w:r>
            <w:r w:rsidR="006E410C"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4398BE0E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7EB5D4E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t>Eğitim Bilimleri</w:t>
            </w:r>
          </w:p>
        </w:tc>
        <w:tc>
          <w:tcPr>
            <w:tcW w:w="5375" w:type="dxa"/>
            <w:gridSpan w:val="12"/>
            <w:vAlign w:val="center"/>
          </w:tcPr>
          <w:p w14:paraId="4B675F9D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57CBE18D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5E545147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55C00523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t>Fen Bilimleri</w:t>
            </w:r>
          </w:p>
        </w:tc>
        <w:tc>
          <w:tcPr>
            <w:tcW w:w="5375" w:type="dxa"/>
            <w:gridSpan w:val="12"/>
            <w:vAlign w:val="center"/>
          </w:tcPr>
          <w:p w14:paraId="4291F8B1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74FE6422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5A482684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3BF0468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t>Sağlık Bilimleri</w:t>
            </w:r>
          </w:p>
        </w:tc>
        <w:tc>
          <w:tcPr>
            <w:tcW w:w="5375" w:type="dxa"/>
            <w:gridSpan w:val="12"/>
            <w:vAlign w:val="center"/>
          </w:tcPr>
          <w:p w14:paraId="3218EE09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0170AA76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7B271183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1CFA71E5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sz w:val="20"/>
                <w:szCs w:val="20"/>
                <w:lang w:eastAsia="tr-TR"/>
              </w:rPr>
              <w:t>Alan Bilgisi</w:t>
            </w:r>
          </w:p>
        </w:tc>
        <w:tc>
          <w:tcPr>
            <w:tcW w:w="5375" w:type="dxa"/>
            <w:gridSpan w:val="12"/>
            <w:vAlign w:val="center"/>
          </w:tcPr>
          <w:p w14:paraId="4EF01843" w14:textId="523A860A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6BDF9369" w14:textId="518EA60E" w:rsidR="006E410C" w:rsidRPr="002E2358" w:rsidRDefault="008F5784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80</w:t>
            </w:r>
            <w:r w:rsidR="006E410C" w:rsidRPr="002E2358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%</w:t>
            </w:r>
          </w:p>
        </w:tc>
      </w:tr>
      <w:tr w:rsidR="006E410C" w:rsidRPr="002E2358" w14:paraId="039B70B9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24D7BDDC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ğerlendirme Sistemi</w:t>
            </w:r>
          </w:p>
        </w:tc>
      </w:tr>
      <w:tr w:rsidR="006E410C" w:rsidRPr="002E2358" w14:paraId="2A5A2153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shd w:val="clear" w:color="auto" w:fill="B6DDE8" w:themeFill="accent5" w:themeFillTint="66"/>
            <w:vAlign w:val="center"/>
          </w:tcPr>
          <w:p w14:paraId="7D402DD7" w14:textId="77777777" w:rsidR="006E410C" w:rsidRPr="002E2358" w:rsidRDefault="006E410C" w:rsidP="00647106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375" w:type="dxa"/>
            <w:gridSpan w:val="12"/>
            <w:shd w:val="clear" w:color="auto" w:fill="B6DDE8" w:themeFill="accent5" w:themeFillTint="66"/>
            <w:vAlign w:val="center"/>
          </w:tcPr>
          <w:p w14:paraId="222B79A2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color w:val="000000" w:themeColor="text1"/>
                <w:sz w:val="20"/>
                <w:szCs w:val="20"/>
                <w:lang w:eastAsia="tr-TR"/>
              </w:rPr>
              <w:t>Sayısı</w:t>
            </w:r>
          </w:p>
        </w:tc>
        <w:tc>
          <w:tcPr>
            <w:tcW w:w="2772" w:type="dxa"/>
            <w:gridSpan w:val="4"/>
            <w:shd w:val="clear" w:color="auto" w:fill="B6DDE8" w:themeFill="accent5" w:themeFillTint="66"/>
            <w:vAlign w:val="center"/>
          </w:tcPr>
          <w:p w14:paraId="78E5FE4F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Katkı Oranı (%)</w:t>
            </w:r>
          </w:p>
        </w:tc>
      </w:tr>
      <w:tr w:rsidR="006E410C" w:rsidRPr="002E2358" w14:paraId="3B911B77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5EBD341C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Ara Sınav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1B84F08A" w14:textId="6200DD19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72" w:type="dxa"/>
            <w:gridSpan w:val="4"/>
            <w:vAlign w:val="center"/>
          </w:tcPr>
          <w:p w14:paraId="560C93DB" w14:textId="5E8C48E3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0</w:t>
            </w:r>
          </w:p>
        </w:tc>
      </w:tr>
      <w:tr w:rsidR="006E410C" w:rsidRPr="002E2358" w14:paraId="51F1299E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48D77514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Kısa Sınav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0CB359BC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57863020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0F2C041D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2BD6851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Ödev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5FBD86E5" w14:textId="63CB3C4C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2772" w:type="dxa"/>
            <w:gridSpan w:val="4"/>
            <w:vAlign w:val="center"/>
          </w:tcPr>
          <w:p w14:paraId="04ECE579" w14:textId="78CF486E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0</w:t>
            </w:r>
          </w:p>
        </w:tc>
      </w:tr>
      <w:tr w:rsidR="006E410C" w:rsidRPr="002E2358" w14:paraId="59C223E1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26A68602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vam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5D6FBA6A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224F5D7C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587FA48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07E753AC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5081944C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162304E6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425EC62A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33D69E23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Proje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4B7D842C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772" w:type="dxa"/>
            <w:gridSpan w:val="4"/>
            <w:vAlign w:val="center"/>
          </w:tcPr>
          <w:p w14:paraId="2944758F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78C20FB2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48E52395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Yarıyıl Sonu Sınavı</w:t>
            </w:r>
          </w:p>
        </w:tc>
        <w:tc>
          <w:tcPr>
            <w:tcW w:w="5375" w:type="dxa"/>
            <w:gridSpan w:val="12"/>
            <w:shd w:val="clear" w:color="auto" w:fill="auto"/>
            <w:vAlign w:val="center"/>
          </w:tcPr>
          <w:p w14:paraId="1992DB4E" w14:textId="562EFDCB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772" w:type="dxa"/>
            <w:gridSpan w:val="4"/>
            <w:vAlign w:val="center"/>
          </w:tcPr>
          <w:p w14:paraId="31F40073" w14:textId="45E69158" w:rsidR="006E410C" w:rsidRPr="002E2358" w:rsidRDefault="006070E1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6</w:t>
            </w:r>
            <w:r w:rsidR="00E12369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0</w:t>
            </w:r>
          </w:p>
        </w:tc>
      </w:tr>
      <w:tr w:rsidR="006E410C" w:rsidRPr="002E2358" w14:paraId="078B378B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88" w:type="dxa"/>
            <w:gridSpan w:val="14"/>
            <w:shd w:val="clear" w:color="auto" w:fill="auto"/>
            <w:vAlign w:val="center"/>
          </w:tcPr>
          <w:p w14:paraId="47E10A49" w14:textId="77777777" w:rsidR="006E410C" w:rsidRPr="002E2358" w:rsidRDefault="006E410C" w:rsidP="00647106">
            <w:pPr>
              <w:spacing w:line="240" w:lineRule="atLeast"/>
              <w:jc w:val="right"/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2772" w:type="dxa"/>
            <w:gridSpan w:val="4"/>
            <w:shd w:val="clear" w:color="auto" w:fill="auto"/>
            <w:vAlign w:val="center"/>
          </w:tcPr>
          <w:p w14:paraId="1F547EA5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100</w:t>
            </w:r>
          </w:p>
        </w:tc>
      </w:tr>
      <w:tr w:rsidR="006E410C" w:rsidRPr="002E2358" w14:paraId="2C0BAAE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02DE7A6F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lang w:eastAsia="tr-TR"/>
              </w:rPr>
              <w:t>AKTS İş Yükü Dağılımı Tablosu</w:t>
            </w:r>
          </w:p>
        </w:tc>
      </w:tr>
      <w:tr w:rsidR="006E410C" w:rsidRPr="002E2358" w14:paraId="5A9BBF34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shd w:val="clear" w:color="auto" w:fill="B6DDE8" w:themeFill="accent5" w:themeFillTint="66"/>
            <w:vAlign w:val="center"/>
          </w:tcPr>
          <w:p w14:paraId="56A70FD8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5" w:type="dxa"/>
            <w:gridSpan w:val="5"/>
            <w:shd w:val="clear" w:color="auto" w:fill="B6DDE8" w:themeFill="accent5" w:themeFillTint="66"/>
            <w:vAlign w:val="center"/>
          </w:tcPr>
          <w:p w14:paraId="6217B259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Sayısı</w:t>
            </w:r>
          </w:p>
        </w:tc>
        <w:tc>
          <w:tcPr>
            <w:tcW w:w="3279" w:type="dxa"/>
            <w:gridSpan w:val="8"/>
            <w:shd w:val="clear" w:color="auto" w:fill="B6DDE8" w:themeFill="accent5" w:themeFillTint="66"/>
            <w:vAlign w:val="center"/>
          </w:tcPr>
          <w:p w14:paraId="4221FB37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Süresi</w:t>
            </w:r>
          </w:p>
        </w:tc>
        <w:tc>
          <w:tcPr>
            <w:tcW w:w="2433" w:type="dxa"/>
            <w:gridSpan w:val="3"/>
            <w:shd w:val="clear" w:color="auto" w:fill="B6DDE8" w:themeFill="accent5" w:themeFillTint="66"/>
            <w:vAlign w:val="center"/>
          </w:tcPr>
          <w:p w14:paraId="2CAF42A0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Toplam İş Yükü (Saat)</w:t>
            </w:r>
          </w:p>
        </w:tc>
      </w:tr>
      <w:tr w:rsidR="006E410C" w:rsidRPr="002E2358" w14:paraId="290B8A1B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240307E2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ers Süresi</w:t>
            </w:r>
          </w:p>
        </w:tc>
        <w:tc>
          <w:tcPr>
            <w:tcW w:w="2435" w:type="dxa"/>
            <w:gridSpan w:val="5"/>
            <w:vAlign w:val="center"/>
          </w:tcPr>
          <w:p w14:paraId="23522259" w14:textId="56CC2529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4</w:t>
            </w:r>
          </w:p>
        </w:tc>
        <w:tc>
          <w:tcPr>
            <w:tcW w:w="3279" w:type="dxa"/>
            <w:gridSpan w:val="8"/>
            <w:vAlign w:val="center"/>
          </w:tcPr>
          <w:p w14:paraId="20FC817B" w14:textId="70BA76A0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433" w:type="dxa"/>
            <w:gridSpan w:val="3"/>
            <w:vAlign w:val="center"/>
          </w:tcPr>
          <w:p w14:paraId="12001AA9" w14:textId="3C65C512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52</w:t>
            </w:r>
          </w:p>
        </w:tc>
      </w:tr>
      <w:tr w:rsidR="006E410C" w:rsidRPr="002E2358" w14:paraId="1C30BBF0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3ABDF6F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Sınıf Dışı Ç. Süresi</w:t>
            </w:r>
          </w:p>
        </w:tc>
        <w:tc>
          <w:tcPr>
            <w:tcW w:w="2435" w:type="dxa"/>
            <w:gridSpan w:val="5"/>
            <w:vAlign w:val="center"/>
          </w:tcPr>
          <w:p w14:paraId="24B739D1" w14:textId="39E21092" w:rsidR="006E410C" w:rsidRPr="002E2358" w:rsidRDefault="006070E1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279" w:type="dxa"/>
            <w:gridSpan w:val="8"/>
            <w:vAlign w:val="center"/>
          </w:tcPr>
          <w:p w14:paraId="2431DE98" w14:textId="1EBF6A18" w:rsidR="006E410C" w:rsidRPr="002E2358" w:rsidRDefault="006070E1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14</w:t>
            </w:r>
          </w:p>
        </w:tc>
        <w:tc>
          <w:tcPr>
            <w:tcW w:w="2433" w:type="dxa"/>
            <w:gridSpan w:val="3"/>
            <w:vAlign w:val="center"/>
          </w:tcPr>
          <w:p w14:paraId="283534A1" w14:textId="36395AE8" w:rsidR="006E410C" w:rsidRPr="002E2358" w:rsidRDefault="006070E1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14</w:t>
            </w:r>
          </w:p>
        </w:tc>
      </w:tr>
      <w:tr w:rsidR="006E410C" w:rsidRPr="002E2358" w14:paraId="7B9D82B6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14A6A98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Ödevler</w:t>
            </w:r>
          </w:p>
        </w:tc>
        <w:tc>
          <w:tcPr>
            <w:tcW w:w="2435" w:type="dxa"/>
            <w:gridSpan w:val="5"/>
            <w:vAlign w:val="center"/>
          </w:tcPr>
          <w:p w14:paraId="58C34503" w14:textId="27462193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279" w:type="dxa"/>
            <w:gridSpan w:val="8"/>
            <w:vAlign w:val="center"/>
          </w:tcPr>
          <w:p w14:paraId="563B662C" w14:textId="4882DCAB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433" w:type="dxa"/>
            <w:gridSpan w:val="3"/>
            <w:vAlign w:val="center"/>
          </w:tcPr>
          <w:p w14:paraId="3FCB76E8" w14:textId="5F5864E9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</w:tr>
      <w:tr w:rsidR="006E410C" w:rsidRPr="002E2358" w14:paraId="1B2041E1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64AC778D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Sunum/Seminer Hazırlama</w:t>
            </w:r>
          </w:p>
        </w:tc>
        <w:tc>
          <w:tcPr>
            <w:tcW w:w="2435" w:type="dxa"/>
            <w:gridSpan w:val="5"/>
            <w:vAlign w:val="center"/>
          </w:tcPr>
          <w:p w14:paraId="47734ABE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3279" w:type="dxa"/>
            <w:gridSpan w:val="8"/>
            <w:vAlign w:val="center"/>
          </w:tcPr>
          <w:p w14:paraId="2D0731CB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3" w:type="dxa"/>
            <w:gridSpan w:val="3"/>
            <w:vAlign w:val="center"/>
          </w:tcPr>
          <w:p w14:paraId="080DF943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12D7E49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3F8C139A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Ara Sınavlar</w:t>
            </w:r>
          </w:p>
        </w:tc>
        <w:tc>
          <w:tcPr>
            <w:tcW w:w="2435" w:type="dxa"/>
            <w:gridSpan w:val="5"/>
            <w:vAlign w:val="center"/>
          </w:tcPr>
          <w:p w14:paraId="7BD8E3FE" w14:textId="5D2421D9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279" w:type="dxa"/>
            <w:gridSpan w:val="8"/>
            <w:vAlign w:val="center"/>
          </w:tcPr>
          <w:p w14:paraId="4AAF7A70" w14:textId="4E336E8D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433" w:type="dxa"/>
            <w:gridSpan w:val="3"/>
            <w:vAlign w:val="center"/>
          </w:tcPr>
          <w:p w14:paraId="48F8FB92" w14:textId="26250691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</w:tr>
      <w:tr w:rsidR="006E410C" w:rsidRPr="002E2358" w14:paraId="3F1EFBBB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F681797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Uygulama</w:t>
            </w:r>
          </w:p>
        </w:tc>
        <w:tc>
          <w:tcPr>
            <w:tcW w:w="2435" w:type="dxa"/>
            <w:gridSpan w:val="5"/>
            <w:vAlign w:val="center"/>
          </w:tcPr>
          <w:p w14:paraId="575DED4C" w14:textId="56004005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3279" w:type="dxa"/>
            <w:gridSpan w:val="8"/>
            <w:vAlign w:val="center"/>
          </w:tcPr>
          <w:p w14:paraId="496556BF" w14:textId="62A4F4DA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3" w:type="dxa"/>
            <w:gridSpan w:val="3"/>
            <w:vAlign w:val="center"/>
          </w:tcPr>
          <w:p w14:paraId="4FBDCAEE" w14:textId="6D5244C1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75AC7587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22AC04A9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Laboratuvar</w:t>
            </w:r>
          </w:p>
        </w:tc>
        <w:tc>
          <w:tcPr>
            <w:tcW w:w="2435" w:type="dxa"/>
            <w:gridSpan w:val="5"/>
            <w:vAlign w:val="center"/>
          </w:tcPr>
          <w:p w14:paraId="3C3B8510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3279" w:type="dxa"/>
            <w:gridSpan w:val="8"/>
            <w:vAlign w:val="center"/>
          </w:tcPr>
          <w:p w14:paraId="526C7D18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3" w:type="dxa"/>
            <w:gridSpan w:val="3"/>
            <w:vAlign w:val="center"/>
          </w:tcPr>
          <w:p w14:paraId="2707EA19" w14:textId="77777777" w:rsidR="006E410C" w:rsidRPr="002E2358" w:rsidRDefault="006E410C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1A930145" w14:textId="77777777" w:rsidTr="00CA691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7425C1F0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Proje</w:t>
            </w:r>
          </w:p>
        </w:tc>
        <w:tc>
          <w:tcPr>
            <w:tcW w:w="2435" w:type="dxa"/>
            <w:gridSpan w:val="5"/>
            <w:vAlign w:val="center"/>
          </w:tcPr>
          <w:p w14:paraId="678E04CD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3279" w:type="dxa"/>
            <w:gridSpan w:val="8"/>
            <w:vAlign w:val="center"/>
          </w:tcPr>
          <w:p w14:paraId="4E5B2CF9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433" w:type="dxa"/>
            <w:gridSpan w:val="3"/>
            <w:vAlign w:val="center"/>
          </w:tcPr>
          <w:p w14:paraId="1AD93A01" w14:textId="77777777" w:rsidR="006E410C" w:rsidRPr="002E2358" w:rsidRDefault="006E410C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E410C" w:rsidRPr="002E2358" w14:paraId="21F2EE4B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  <w:gridSpan w:val="2"/>
            <w:vAlign w:val="center"/>
          </w:tcPr>
          <w:p w14:paraId="14A483CB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Yarıyıl Sonu Sınavı</w:t>
            </w:r>
          </w:p>
        </w:tc>
        <w:tc>
          <w:tcPr>
            <w:tcW w:w="2435" w:type="dxa"/>
            <w:gridSpan w:val="5"/>
            <w:vAlign w:val="center"/>
          </w:tcPr>
          <w:p w14:paraId="0660C06A" w14:textId="7579BF5D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279" w:type="dxa"/>
            <w:gridSpan w:val="8"/>
            <w:vAlign w:val="center"/>
          </w:tcPr>
          <w:p w14:paraId="48C268CA" w14:textId="5AAF590E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433" w:type="dxa"/>
            <w:gridSpan w:val="3"/>
            <w:vAlign w:val="center"/>
          </w:tcPr>
          <w:p w14:paraId="653AF5C2" w14:textId="13F85B1C" w:rsidR="006E410C" w:rsidRPr="002E2358" w:rsidRDefault="00E12369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</w:tr>
      <w:tr w:rsidR="006E410C" w:rsidRPr="002E2358" w14:paraId="59F638F7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27" w:type="dxa"/>
            <w:gridSpan w:val="15"/>
            <w:vAlign w:val="center"/>
          </w:tcPr>
          <w:p w14:paraId="7FAC6C6A" w14:textId="77777777" w:rsidR="006E410C" w:rsidRPr="002E2358" w:rsidRDefault="006E410C" w:rsidP="00647106">
            <w:pPr>
              <w:spacing w:line="240" w:lineRule="atLeast"/>
              <w:jc w:val="righ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Toplam İş Yükü</w:t>
            </w:r>
          </w:p>
        </w:tc>
        <w:tc>
          <w:tcPr>
            <w:tcW w:w="2433" w:type="dxa"/>
            <w:gridSpan w:val="3"/>
            <w:vAlign w:val="center"/>
          </w:tcPr>
          <w:p w14:paraId="14C80F0E" w14:textId="20F471FB" w:rsidR="006E410C" w:rsidRPr="002E2358" w:rsidRDefault="006070E1" w:rsidP="00647106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280</w:t>
            </w:r>
          </w:p>
        </w:tc>
      </w:tr>
      <w:tr w:rsidR="006E410C" w:rsidRPr="002E2358" w14:paraId="7B196791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27" w:type="dxa"/>
            <w:gridSpan w:val="15"/>
            <w:vAlign w:val="center"/>
          </w:tcPr>
          <w:p w14:paraId="55F4545D" w14:textId="77777777" w:rsidR="006E410C" w:rsidRPr="002E2358" w:rsidRDefault="006E410C" w:rsidP="00647106">
            <w:pPr>
              <w:spacing w:line="240" w:lineRule="atLeast"/>
              <w:jc w:val="righ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 xml:space="preserve">AKTS Kredisi  </w:t>
            </w:r>
            <w:r w:rsidRPr="002E2358">
              <w:rPr>
                <w:rFonts w:eastAsia="Times New Roman" w:cstheme="minorHAnsi"/>
                <w:b w:val="0"/>
                <w:color w:val="000000" w:themeColor="text1"/>
                <w:sz w:val="20"/>
                <w:szCs w:val="20"/>
                <w:lang w:eastAsia="tr-TR"/>
              </w:rPr>
              <w:t>(Toplam İş Yükü / 28)</w:t>
            </w: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 xml:space="preserve">   </w:t>
            </w:r>
          </w:p>
        </w:tc>
        <w:tc>
          <w:tcPr>
            <w:tcW w:w="2433" w:type="dxa"/>
            <w:gridSpan w:val="3"/>
            <w:vAlign w:val="center"/>
          </w:tcPr>
          <w:p w14:paraId="19555E90" w14:textId="51615511" w:rsidR="006E410C" w:rsidRPr="002E2358" w:rsidRDefault="006070E1" w:rsidP="00647106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</w:tr>
      <w:tr w:rsidR="006E410C" w:rsidRPr="002E2358" w14:paraId="5DBB8DA0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18A71ACB" w14:textId="77777777" w:rsidR="006E410C" w:rsidRPr="002E2358" w:rsidRDefault="006E410C" w:rsidP="00647106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rsin Öğrenim Çıktıları</w:t>
            </w:r>
          </w:p>
        </w:tc>
      </w:tr>
      <w:tr w:rsidR="00274FC7" w:rsidRPr="002E2358" w14:paraId="73F7900D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F350F95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9235" w:type="dxa"/>
            <w:gridSpan w:val="17"/>
          </w:tcPr>
          <w:p w14:paraId="31A3CCE1" w14:textId="0CBBA157" w:rsidR="00274FC7" w:rsidRPr="002E2358" w:rsidRDefault="009219FF" w:rsidP="008F5784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219FF">
              <w:rPr>
                <w:rFonts w:cstheme="minorHAnsi"/>
                <w:sz w:val="20"/>
                <w:szCs w:val="20"/>
              </w:rPr>
              <w:t>İş</w:t>
            </w:r>
            <w:r>
              <w:rPr>
                <w:rFonts w:cstheme="minorHAnsi"/>
                <w:sz w:val="20"/>
                <w:szCs w:val="20"/>
              </w:rPr>
              <w:t>letme</w:t>
            </w:r>
            <w:r w:rsidRPr="009219FF">
              <w:rPr>
                <w:rFonts w:cstheme="minorHAnsi"/>
                <w:sz w:val="20"/>
                <w:szCs w:val="20"/>
              </w:rPr>
              <w:t xml:space="preserve"> operasyonları ve performans hakkında </w:t>
            </w:r>
            <w:r w:rsidR="008F5784">
              <w:rPr>
                <w:rFonts w:cstheme="minorHAnsi"/>
                <w:sz w:val="20"/>
                <w:szCs w:val="20"/>
              </w:rPr>
              <w:t>bilgi</w:t>
            </w:r>
            <w:bookmarkStart w:id="0" w:name="_GoBack"/>
            <w:bookmarkEnd w:id="0"/>
            <w:r w:rsidRPr="009219FF">
              <w:rPr>
                <w:rFonts w:cstheme="minorHAnsi"/>
                <w:sz w:val="20"/>
                <w:szCs w:val="20"/>
              </w:rPr>
              <w:t xml:space="preserve"> sağ</w:t>
            </w:r>
            <w:r>
              <w:rPr>
                <w:rFonts w:cstheme="minorHAnsi"/>
                <w:sz w:val="20"/>
                <w:szCs w:val="20"/>
              </w:rPr>
              <w:t>lamak için verilerin analiz edilmesi</w:t>
            </w:r>
          </w:p>
        </w:tc>
      </w:tr>
      <w:tr w:rsidR="00274FC7" w:rsidRPr="002E2358" w14:paraId="0727CFAE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B5E4B63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235" w:type="dxa"/>
            <w:gridSpan w:val="17"/>
          </w:tcPr>
          <w:p w14:paraId="6B7F2127" w14:textId="4CFDDA2F" w:rsidR="00274FC7" w:rsidRPr="002E2358" w:rsidRDefault="009219FF" w:rsidP="009219F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219FF">
              <w:rPr>
                <w:rFonts w:cstheme="minorHAnsi"/>
                <w:sz w:val="20"/>
                <w:szCs w:val="20"/>
              </w:rPr>
              <w:t>Muhasebe verilerinin iş</w:t>
            </w:r>
            <w:r>
              <w:rPr>
                <w:rFonts w:cstheme="minorHAnsi"/>
                <w:sz w:val="20"/>
                <w:szCs w:val="20"/>
              </w:rPr>
              <w:t>letme</w:t>
            </w:r>
            <w:r w:rsidRPr="009219FF">
              <w:rPr>
                <w:rFonts w:cstheme="minorHAnsi"/>
                <w:sz w:val="20"/>
                <w:szCs w:val="20"/>
              </w:rPr>
              <w:t xml:space="preserve"> süreçleri</w:t>
            </w:r>
            <w:r>
              <w:rPr>
                <w:rFonts w:cstheme="minorHAnsi"/>
                <w:sz w:val="20"/>
                <w:szCs w:val="20"/>
              </w:rPr>
              <w:t>ndeki</w:t>
            </w:r>
            <w:r w:rsidRPr="009219FF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hareketlerinin anlaşılması</w:t>
            </w:r>
          </w:p>
        </w:tc>
      </w:tr>
      <w:tr w:rsidR="00274FC7" w:rsidRPr="002E2358" w14:paraId="5D9238EF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1D56F917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235" w:type="dxa"/>
            <w:gridSpan w:val="17"/>
          </w:tcPr>
          <w:p w14:paraId="2C9EA7A5" w14:textId="525D26D7" w:rsidR="00274FC7" w:rsidRPr="002E2358" w:rsidRDefault="009219FF" w:rsidP="009219FF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İş süreçlerini tasarlanması</w:t>
            </w:r>
            <w:r w:rsidRPr="009219FF">
              <w:rPr>
                <w:rFonts w:cstheme="minorHAnsi"/>
                <w:sz w:val="20"/>
                <w:szCs w:val="20"/>
              </w:rPr>
              <w:t xml:space="preserve"> ve bunları</w:t>
            </w:r>
            <w:r>
              <w:rPr>
                <w:rFonts w:cstheme="minorHAnsi"/>
                <w:sz w:val="20"/>
                <w:szCs w:val="20"/>
              </w:rPr>
              <w:t>n</w:t>
            </w:r>
            <w:r w:rsidRPr="009219FF">
              <w:rPr>
                <w:rFonts w:cstheme="minorHAnsi"/>
                <w:sz w:val="20"/>
                <w:szCs w:val="20"/>
              </w:rPr>
              <w:t xml:space="preserve"> veri ak</w:t>
            </w:r>
            <w:r>
              <w:rPr>
                <w:rFonts w:cstheme="minorHAnsi"/>
                <w:sz w:val="20"/>
                <w:szCs w:val="20"/>
              </w:rPr>
              <w:t xml:space="preserve">ışı diyagramlarıyla </w:t>
            </w:r>
            <w:proofErr w:type="spellStart"/>
            <w:r>
              <w:rPr>
                <w:rFonts w:cstheme="minorHAnsi"/>
                <w:sz w:val="20"/>
                <w:szCs w:val="20"/>
              </w:rPr>
              <w:t>şematize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edilmesi</w:t>
            </w:r>
          </w:p>
        </w:tc>
      </w:tr>
      <w:tr w:rsidR="00274FC7" w:rsidRPr="002E2358" w14:paraId="08AC45B2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4D9F1A6A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9235" w:type="dxa"/>
            <w:gridSpan w:val="17"/>
          </w:tcPr>
          <w:p w14:paraId="6BC53C6E" w14:textId="5CD7F08E" w:rsidR="00274FC7" w:rsidRPr="002E2358" w:rsidRDefault="009219FF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9219FF">
              <w:rPr>
                <w:rFonts w:cstheme="minorHAnsi"/>
                <w:sz w:val="20"/>
                <w:szCs w:val="20"/>
              </w:rPr>
              <w:t>Muhasebe uygulamalarında muhasebe yazılımları ve elektronik tablolar</w:t>
            </w:r>
            <w:r>
              <w:rPr>
                <w:rFonts w:cstheme="minorHAnsi"/>
                <w:sz w:val="20"/>
                <w:szCs w:val="20"/>
              </w:rPr>
              <w:t>ın kullanılabilmesi</w:t>
            </w:r>
          </w:p>
        </w:tc>
      </w:tr>
      <w:tr w:rsidR="00274FC7" w:rsidRPr="002E2358" w14:paraId="7C3FF182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53FA6959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9235" w:type="dxa"/>
            <w:gridSpan w:val="17"/>
          </w:tcPr>
          <w:p w14:paraId="48A85133" w14:textId="6D68E320" w:rsidR="00274FC7" w:rsidRPr="002E2358" w:rsidRDefault="009219FF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ilgisayar bilgisi ve analitik becerilerin geliştirilmesi</w:t>
            </w:r>
          </w:p>
        </w:tc>
      </w:tr>
      <w:tr w:rsidR="00274FC7" w:rsidRPr="002E2358" w14:paraId="5FF0F54A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7F183D34" w14:textId="77777777" w:rsidR="00274FC7" w:rsidRPr="002E2358" w:rsidRDefault="00274FC7" w:rsidP="00274FC7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  <w:t>Ders Konuları</w:t>
            </w:r>
          </w:p>
        </w:tc>
      </w:tr>
      <w:tr w:rsidR="00274FC7" w:rsidRPr="002E2358" w14:paraId="67682D34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9FF0C66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9235" w:type="dxa"/>
            <w:gridSpan w:val="17"/>
            <w:vAlign w:val="center"/>
          </w:tcPr>
          <w:p w14:paraId="088B69D8" w14:textId="3E60226A" w:rsidR="00274FC7" w:rsidRPr="002E2358" w:rsidRDefault="000951F0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0951F0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Giriş: Muhasebe Bilgi Sistemleri Nelerdir?</w:t>
            </w:r>
          </w:p>
        </w:tc>
      </w:tr>
      <w:tr w:rsidR="00274FC7" w:rsidRPr="002E2358" w14:paraId="3AD8A3F8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229B0466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235" w:type="dxa"/>
            <w:gridSpan w:val="17"/>
            <w:vAlign w:val="center"/>
          </w:tcPr>
          <w:p w14:paraId="30049519" w14:textId="5AA0EF97" w:rsidR="00274FC7" w:rsidRPr="002E2358" w:rsidRDefault="000951F0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0951F0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Veri Modelleme - </w:t>
            </w:r>
            <w:r w:rsidR="008F5784" w:rsidRPr="000951F0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Veri tabanlarına</w:t>
            </w:r>
            <w:r w:rsidRPr="000951F0"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 xml:space="preserve"> Genel Bakış</w:t>
            </w:r>
          </w:p>
        </w:tc>
      </w:tr>
      <w:tr w:rsidR="00274FC7" w:rsidRPr="002E2358" w14:paraId="54D571CC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24172A4D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235" w:type="dxa"/>
            <w:gridSpan w:val="17"/>
            <w:vAlign w:val="center"/>
          </w:tcPr>
          <w:p w14:paraId="27BE9135" w14:textId="42ACAEA1" w:rsidR="00274FC7" w:rsidRPr="002E2358" w:rsidRDefault="000951F0" w:rsidP="000951F0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Muhasebe Bilgi Sistemlerinde Belgeleme – Belgelemenin Önemi</w:t>
            </w:r>
          </w:p>
        </w:tc>
      </w:tr>
      <w:tr w:rsidR="00274FC7" w:rsidRPr="002E2358" w14:paraId="4AE90309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1B7B8D42" w14:textId="5D829B18" w:rsidR="00274FC7" w:rsidRPr="002E2358" w:rsidRDefault="00CA691B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9235" w:type="dxa"/>
            <w:gridSpan w:val="17"/>
            <w:vAlign w:val="center"/>
          </w:tcPr>
          <w:p w14:paraId="6DE6D0E6" w14:textId="108C9B24" w:rsidR="00274FC7" w:rsidRPr="002E2358" w:rsidRDefault="000951F0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uhasebe Bilgi Sistemlerinde Belgeleme</w:t>
            </w:r>
            <w:r w:rsidRPr="000951F0">
              <w:rPr>
                <w:rFonts w:cstheme="minorHAnsi"/>
                <w:sz w:val="20"/>
                <w:szCs w:val="20"/>
              </w:rPr>
              <w:t xml:space="preserve"> -</w:t>
            </w:r>
            <w:r>
              <w:rPr>
                <w:rFonts w:cstheme="minorHAnsi"/>
                <w:sz w:val="20"/>
                <w:szCs w:val="20"/>
              </w:rPr>
              <w:t xml:space="preserve"> Birincil Belgeleme Yöntemleri</w:t>
            </w:r>
          </w:p>
        </w:tc>
      </w:tr>
      <w:tr w:rsidR="00274FC7" w:rsidRPr="002E2358" w14:paraId="07E8359E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6826574B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9235" w:type="dxa"/>
            <w:gridSpan w:val="17"/>
            <w:vAlign w:val="center"/>
          </w:tcPr>
          <w:p w14:paraId="21EFCF16" w14:textId="6083150C" w:rsidR="00274FC7" w:rsidRPr="002E2358" w:rsidRDefault="000951F0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BS</w:t>
            </w:r>
            <w:r w:rsidRPr="000951F0">
              <w:rPr>
                <w:rFonts w:cstheme="minorHAnsi"/>
                <w:sz w:val="20"/>
                <w:szCs w:val="20"/>
              </w:rPr>
              <w:t xml:space="preserve"> ve İş Süreçleri: Satışlar ve Satın Alımlar</w:t>
            </w:r>
          </w:p>
        </w:tc>
      </w:tr>
      <w:tr w:rsidR="00274FC7" w:rsidRPr="002E2358" w14:paraId="28912089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25DB1D5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9235" w:type="dxa"/>
            <w:gridSpan w:val="17"/>
            <w:vAlign w:val="center"/>
          </w:tcPr>
          <w:p w14:paraId="0F7C2481" w14:textId="63F3320F" w:rsidR="00274FC7" w:rsidRPr="002E2358" w:rsidRDefault="000951F0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0951F0">
              <w:rPr>
                <w:rFonts w:cstheme="minorHAnsi"/>
                <w:sz w:val="20"/>
                <w:szCs w:val="20"/>
              </w:rPr>
              <w:t>MBS ve İş Süreçleri: Satışlar ve Satın Alımlar</w:t>
            </w:r>
          </w:p>
        </w:tc>
      </w:tr>
      <w:tr w:rsidR="00274FC7" w:rsidRPr="002E2358" w14:paraId="278D4CA8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629A0009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7</w:t>
            </w:r>
          </w:p>
        </w:tc>
        <w:tc>
          <w:tcPr>
            <w:tcW w:w="9235" w:type="dxa"/>
            <w:gridSpan w:val="17"/>
            <w:vAlign w:val="center"/>
          </w:tcPr>
          <w:p w14:paraId="4900320F" w14:textId="78857AB6" w:rsidR="00274FC7" w:rsidRPr="002E2358" w:rsidRDefault="000951F0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0951F0">
              <w:rPr>
                <w:rFonts w:cstheme="minorHAnsi"/>
                <w:sz w:val="20"/>
                <w:szCs w:val="20"/>
              </w:rPr>
              <w:t>Örnek Olay İncelemesi</w:t>
            </w:r>
          </w:p>
        </w:tc>
      </w:tr>
      <w:tr w:rsidR="00274FC7" w:rsidRPr="002E2358" w14:paraId="02C2858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2C28F63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8</w:t>
            </w:r>
          </w:p>
        </w:tc>
        <w:tc>
          <w:tcPr>
            <w:tcW w:w="9235" w:type="dxa"/>
            <w:gridSpan w:val="17"/>
            <w:vAlign w:val="center"/>
          </w:tcPr>
          <w:p w14:paraId="2D03B84F" w14:textId="7B066006" w:rsidR="00274FC7" w:rsidRPr="002E2358" w:rsidRDefault="000951F0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BS</w:t>
            </w:r>
            <w:r w:rsidRPr="000951F0">
              <w:rPr>
                <w:rFonts w:cstheme="minorHAnsi"/>
                <w:sz w:val="20"/>
                <w:szCs w:val="20"/>
              </w:rPr>
              <w:t xml:space="preserve"> ve İş Süreçleri: Kaynak Yönetimi, Üretim</w:t>
            </w:r>
          </w:p>
        </w:tc>
      </w:tr>
      <w:tr w:rsidR="00274FC7" w:rsidRPr="002E2358" w14:paraId="5C774530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B89ECF9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9</w:t>
            </w:r>
          </w:p>
        </w:tc>
        <w:tc>
          <w:tcPr>
            <w:tcW w:w="9235" w:type="dxa"/>
            <w:gridSpan w:val="17"/>
            <w:vAlign w:val="center"/>
          </w:tcPr>
          <w:p w14:paraId="75551799" w14:textId="1C0D23CB" w:rsidR="00274FC7" w:rsidRPr="002E2358" w:rsidRDefault="007B5EEE" w:rsidP="00274FC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B</w:t>
            </w:r>
            <w:r w:rsidRPr="007B5EEE">
              <w:rPr>
                <w:rFonts w:cstheme="minorHAnsi"/>
                <w:sz w:val="20"/>
                <w:szCs w:val="20"/>
              </w:rPr>
              <w:t>S ve İş Süreçleri: Finansman Süreçleri, İş Süreçlerinin Yeniden Yapılandırılması</w:t>
            </w:r>
          </w:p>
        </w:tc>
      </w:tr>
      <w:tr w:rsidR="00274FC7" w:rsidRPr="002E2358" w14:paraId="0F010FB0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66A61EF9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0</w:t>
            </w:r>
          </w:p>
        </w:tc>
        <w:tc>
          <w:tcPr>
            <w:tcW w:w="9235" w:type="dxa"/>
            <w:gridSpan w:val="17"/>
          </w:tcPr>
          <w:p w14:paraId="0DFF1CD0" w14:textId="0652F71A" w:rsidR="00274FC7" w:rsidRPr="002E2358" w:rsidRDefault="007B5EEE" w:rsidP="00274FC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7B5EEE">
              <w:rPr>
                <w:rFonts w:cstheme="minorHAnsi"/>
                <w:sz w:val="20"/>
                <w:szCs w:val="20"/>
              </w:rPr>
              <w:t>Muhasebe ve Kurumsal Yazılım: Entegre Muhasebe Yazılımı, Kurumsal Çapta Bilgi Sistemleri</w:t>
            </w:r>
          </w:p>
        </w:tc>
      </w:tr>
      <w:tr w:rsidR="00274FC7" w:rsidRPr="002E2358" w14:paraId="4F8BAF5E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6C3884A" w14:textId="77777777" w:rsidR="00274FC7" w:rsidRPr="002E2358" w:rsidRDefault="00274FC7" w:rsidP="00274FC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1</w:t>
            </w:r>
          </w:p>
        </w:tc>
        <w:tc>
          <w:tcPr>
            <w:tcW w:w="9235" w:type="dxa"/>
            <w:gridSpan w:val="17"/>
          </w:tcPr>
          <w:p w14:paraId="06503EF3" w14:textId="6C103E92" w:rsidR="00274FC7" w:rsidRPr="002E2358" w:rsidRDefault="00021987" w:rsidP="0002198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021987">
              <w:rPr>
                <w:rFonts w:cstheme="minorHAnsi"/>
                <w:sz w:val="20"/>
                <w:szCs w:val="20"/>
              </w:rPr>
              <w:t>Bilgisay</w:t>
            </w:r>
            <w:r>
              <w:rPr>
                <w:rFonts w:cstheme="minorHAnsi"/>
                <w:sz w:val="20"/>
                <w:szCs w:val="20"/>
              </w:rPr>
              <w:t>ar Tabanlı Muhasebe Sistemleri Kullanım</w:t>
            </w:r>
            <w:r w:rsidRPr="00021987">
              <w:rPr>
                <w:rFonts w:cstheme="minorHAnsi"/>
                <w:sz w:val="20"/>
                <w:szCs w:val="20"/>
              </w:rPr>
              <w:t xml:space="preserve"> Temeller</w:t>
            </w:r>
            <w:r>
              <w:rPr>
                <w:rFonts w:cstheme="minorHAnsi"/>
                <w:sz w:val="20"/>
                <w:szCs w:val="20"/>
              </w:rPr>
              <w:t>i - Şirket kurma, Hesap Planı</w:t>
            </w:r>
          </w:p>
        </w:tc>
      </w:tr>
      <w:tr w:rsidR="00021987" w:rsidRPr="002E2358" w14:paraId="7F1DC5C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CD380BD" w14:textId="77777777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2</w:t>
            </w:r>
          </w:p>
        </w:tc>
        <w:tc>
          <w:tcPr>
            <w:tcW w:w="9235" w:type="dxa"/>
            <w:gridSpan w:val="17"/>
          </w:tcPr>
          <w:p w14:paraId="18FEB977" w14:textId="2B90859F" w:rsidR="00021987" w:rsidRPr="002E2358" w:rsidRDefault="00021987" w:rsidP="0002198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7B5EEE">
              <w:rPr>
                <w:rFonts w:cstheme="minorHAnsi"/>
                <w:sz w:val="20"/>
                <w:szCs w:val="20"/>
              </w:rPr>
              <w:t>Bilgisay</w:t>
            </w:r>
            <w:r>
              <w:rPr>
                <w:rFonts w:cstheme="minorHAnsi"/>
                <w:sz w:val="20"/>
                <w:szCs w:val="20"/>
              </w:rPr>
              <w:t>ar Tabanlı Muhasebe Sistemleri Kullanım</w:t>
            </w:r>
            <w:r w:rsidRPr="007B5EEE">
              <w:rPr>
                <w:rFonts w:cstheme="minorHAnsi"/>
                <w:sz w:val="20"/>
                <w:szCs w:val="20"/>
              </w:rPr>
              <w:t xml:space="preserve"> T</w:t>
            </w:r>
            <w:r>
              <w:rPr>
                <w:rFonts w:cstheme="minorHAnsi"/>
                <w:sz w:val="20"/>
                <w:szCs w:val="20"/>
              </w:rPr>
              <w:t>emelleri - Stok, bordro, satıcı, alıcılar ve</w:t>
            </w:r>
            <w:r w:rsidRPr="007B5EEE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duran varlıklar</w:t>
            </w:r>
          </w:p>
        </w:tc>
      </w:tr>
      <w:tr w:rsidR="00021987" w:rsidRPr="002E2358" w14:paraId="4A5DEDC6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43A0C76" w14:textId="77777777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3</w:t>
            </w:r>
          </w:p>
        </w:tc>
        <w:tc>
          <w:tcPr>
            <w:tcW w:w="9235" w:type="dxa"/>
            <w:gridSpan w:val="17"/>
          </w:tcPr>
          <w:p w14:paraId="31FCCD54" w14:textId="42734509" w:rsidR="00021987" w:rsidRPr="002E2358" w:rsidRDefault="00021987" w:rsidP="0002198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021987">
              <w:rPr>
                <w:rFonts w:cstheme="minorHAnsi"/>
                <w:sz w:val="20"/>
                <w:szCs w:val="20"/>
              </w:rPr>
              <w:t>Muhasebe Yazılımı Uygulamaları</w:t>
            </w:r>
          </w:p>
        </w:tc>
      </w:tr>
      <w:tr w:rsidR="00021987" w:rsidRPr="002E2358" w14:paraId="04E95E58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1077B21A" w14:textId="77777777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4</w:t>
            </w:r>
          </w:p>
        </w:tc>
        <w:tc>
          <w:tcPr>
            <w:tcW w:w="9235" w:type="dxa"/>
            <w:gridSpan w:val="17"/>
          </w:tcPr>
          <w:p w14:paraId="5AF85BDF" w14:textId="73584060" w:rsidR="00021987" w:rsidRPr="002E2358" w:rsidRDefault="00021987" w:rsidP="0002198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021987">
              <w:rPr>
                <w:rFonts w:cstheme="minorHAnsi"/>
                <w:sz w:val="20"/>
                <w:szCs w:val="20"/>
              </w:rPr>
              <w:t>Muhasebe Yazılımı Uygulamaları</w:t>
            </w:r>
            <w:r>
              <w:rPr>
                <w:rFonts w:cstheme="minorHAnsi"/>
                <w:sz w:val="20"/>
                <w:szCs w:val="20"/>
              </w:rPr>
              <w:t xml:space="preserve"> ve Örnek Olay İncelemesi</w:t>
            </w:r>
          </w:p>
        </w:tc>
      </w:tr>
      <w:tr w:rsidR="00021987" w:rsidRPr="002E2358" w14:paraId="5AA80B3E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07D511C4" w14:textId="77777777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9235" w:type="dxa"/>
            <w:gridSpan w:val="17"/>
          </w:tcPr>
          <w:p w14:paraId="14173DBC" w14:textId="67417C06" w:rsidR="00021987" w:rsidRPr="002E2358" w:rsidRDefault="00021987" w:rsidP="0002198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Yarıyıl Sonu Sınavı</w:t>
            </w:r>
          </w:p>
        </w:tc>
      </w:tr>
      <w:tr w:rsidR="00021987" w:rsidRPr="002E2358" w14:paraId="330B44BA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4BACC6" w:themeFill="accent5"/>
            <w:vAlign w:val="center"/>
          </w:tcPr>
          <w:p w14:paraId="7BC44155" w14:textId="77777777" w:rsidR="00021987" w:rsidRPr="002E2358" w:rsidRDefault="00021987" w:rsidP="00021987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lang w:eastAsia="tr-TR"/>
              </w:rPr>
              <w:t>Dersin Program Çıktılarına Katkısı  (1-5)</w:t>
            </w:r>
          </w:p>
        </w:tc>
      </w:tr>
      <w:tr w:rsidR="00021987" w:rsidRPr="002E2358" w14:paraId="1563A4B0" w14:textId="77777777" w:rsidTr="00CA691B">
        <w:trPr>
          <w:gridAfter w:val="10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52586E4F" w14:textId="685F7103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DÖÇ</w:t>
            </w:r>
          </w:p>
        </w:tc>
        <w:tc>
          <w:tcPr>
            <w:tcW w:w="1184" w:type="dxa"/>
            <w:gridSpan w:val="2"/>
            <w:shd w:val="clear" w:color="auto" w:fill="B6DDE8" w:themeFill="accent5" w:themeFillTint="66"/>
            <w:vAlign w:val="center"/>
          </w:tcPr>
          <w:p w14:paraId="258CA544" w14:textId="77777777" w:rsidR="00021987" w:rsidRPr="002E2358" w:rsidRDefault="00021987" w:rsidP="0002198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P1</w:t>
            </w:r>
          </w:p>
        </w:tc>
        <w:tc>
          <w:tcPr>
            <w:tcW w:w="1219" w:type="dxa"/>
            <w:shd w:val="clear" w:color="auto" w:fill="B6DDE8" w:themeFill="accent5" w:themeFillTint="66"/>
            <w:vAlign w:val="center"/>
          </w:tcPr>
          <w:p w14:paraId="1FACF001" w14:textId="77777777" w:rsidR="00021987" w:rsidRPr="002E2358" w:rsidRDefault="00021987" w:rsidP="0002198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P2</w:t>
            </w:r>
          </w:p>
        </w:tc>
        <w:tc>
          <w:tcPr>
            <w:tcW w:w="1186" w:type="dxa"/>
            <w:gridSpan w:val="4"/>
            <w:shd w:val="clear" w:color="auto" w:fill="B6DDE8" w:themeFill="accent5" w:themeFillTint="66"/>
            <w:vAlign w:val="center"/>
          </w:tcPr>
          <w:p w14:paraId="48802915" w14:textId="77777777" w:rsidR="00021987" w:rsidRPr="002E2358" w:rsidRDefault="00021987" w:rsidP="0002198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  <w:lang w:eastAsia="tr-TR"/>
              </w:rPr>
              <w:t>P3</w:t>
            </w:r>
          </w:p>
        </w:tc>
      </w:tr>
      <w:tr w:rsidR="00021987" w:rsidRPr="002E2358" w14:paraId="74EA9948" w14:textId="77777777" w:rsidTr="00CA691B">
        <w:trPr>
          <w:gridAfter w:val="1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2AB1B919" w14:textId="77777777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1184" w:type="dxa"/>
            <w:gridSpan w:val="2"/>
            <w:vAlign w:val="center"/>
          </w:tcPr>
          <w:p w14:paraId="7F16C0A8" w14:textId="6B1AD3F9" w:rsidR="00021987" w:rsidRPr="002E2358" w:rsidRDefault="00021987" w:rsidP="0002198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26E9DF4C" w14:textId="62FD16B5" w:rsidR="00021987" w:rsidRPr="002E2358" w:rsidRDefault="00021987" w:rsidP="0002198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75284098" w14:textId="1EDBD75B" w:rsidR="00021987" w:rsidRPr="002E2358" w:rsidRDefault="00021987" w:rsidP="0002198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021987" w:rsidRPr="002E2358" w14:paraId="02A4B4AF" w14:textId="77777777" w:rsidTr="00CA691B">
        <w:trPr>
          <w:gridAfter w:val="10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670743C8" w14:textId="77777777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184" w:type="dxa"/>
            <w:gridSpan w:val="2"/>
            <w:vAlign w:val="center"/>
          </w:tcPr>
          <w:p w14:paraId="1CC04DC3" w14:textId="7F42EB98" w:rsidR="00021987" w:rsidRPr="002E2358" w:rsidRDefault="00021987" w:rsidP="0002198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18740038" w14:textId="225D0349" w:rsidR="00021987" w:rsidRPr="002E2358" w:rsidRDefault="00021987" w:rsidP="0002198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353917AC" w14:textId="72E19220" w:rsidR="00021987" w:rsidRPr="002E2358" w:rsidRDefault="00021987" w:rsidP="0002198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021987" w:rsidRPr="002E2358" w14:paraId="03B67E6B" w14:textId="77777777" w:rsidTr="00CA691B">
        <w:trPr>
          <w:gridAfter w:val="1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03B45B52" w14:textId="13F5DF60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184" w:type="dxa"/>
            <w:gridSpan w:val="2"/>
            <w:vAlign w:val="center"/>
          </w:tcPr>
          <w:p w14:paraId="391FFFAE" w14:textId="4555150A" w:rsidR="00021987" w:rsidRPr="002E2358" w:rsidRDefault="00021987" w:rsidP="0002198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1BA08B19" w14:textId="6553BFB7" w:rsidR="00021987" w:rsidRPr="002E2358" w:rsidRDefault="00021987" w:rsidP="0002198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790500EA" w14:textId="52AFCE2F" w:rsidR="00021987" w:rsidRPr="002E2358" w:rsidRDefault="00021987" w:rsidP="0002198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021987" w:rsidRPr="002E2358" w14:paraId="43AA6F4E" w14:textId="77777777" w:rsidTr="00CA691B">
        <w:trPr>
          <w:gridAfter w:val="10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0B1C91C0" w14:textId="77777777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4" w:type="dxa"/>
            <w:gridSpan w:val="2"/>
            <w:vAlign w:val="center"/>
          </w:tcPr>
          <w:p w14:paraId="6210176D" w14:textId="6C14ECFB" w:rsidR="00021987" w:rsidRPr="002E2358" w:rsidRDefault="00021987" w:rsidP="0002198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1E5F9A49" w14:textId="58EEB229" w:rsidR="00021987" w:rsidRPr="002E2358" w:rsidRDefault="00021987" w:rsidP="0002198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54AEB10B" w14:textId="3D85C4F4" w:rsidR="00021987" w:rsidRPr="002E2358" w:rsidRDefault="00021987" w:rsidP="00021987">
            <w:pPr>
              <w:spacing w:line="24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021987" w:rsidRPr="002E2358" w14:paraId="02299CE2" w14:textId="77777777" w:rsidTr="00CA691B">
        <w:trPr>
          <w:gridAfter w:val="10"/>
          <w:wAfter w:w="5646" w:type="dxa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B6DDE8" w:themeFill="accent5" w:themeFillTint="66"/>
            <w:vAlign w:val="center"/>
          </w:tcPr>
          <w:p w14:paraId="7C7CD5E8" w14:textId="626E8EB2" w:rsidR="00021987" w:rsidRPr="002E2358" w:rsidRDefault="00021987" w:rsidP="00021987">
            <w:pPr>
              <w:spacing w:line="240" w:lineRule="atLeast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184" w:type="dxa"/>
            <w:gridSpan w:val="2"/>
            <w:vAlign w:val="center"/>
          </w:tcPr>
          <w:p w14:paraId="5C271107" w14:textId="79D45CE8" w:rsidR="00021987" w:rsidRPr="002E2358" w:rsidRDefault="00021987" w:rsidP="0002198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219" w:type="dxa"/>
            <w:vAlign w:val="center"/>
          </w:tcPr>
          <w:p w14:paraId="61C51B2C" w14:textId="5835B133" w:rsidR="00021987" w:rsidRPr="002E2358" w:rsidRDefault="00021987" w:rsidP="0002198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1186" w:type="dxa"/>
            <w:gridSpan w:val="4"/>
            <w:vAlign w:val="center"/>
          </w:tcPr>
          <w:p w14:paraId="61B05AD2" w14:textId="4FE1A359" w:rsidR="00021987" w:rsidRPr="002E2358" w:rsidRDefault="00021987" w:rsidP="00021987">
            <w:pPr>
              <w:spacing w:line="24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  <w:t>4</w:t>
            </w:r>
          </w:p>
        </w:tc>
      </w:tr>
      <w:tr w:rsidR="00021987" w:rsidRPr="002E2358" w14:paraId="7024102C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shd w:val="clear" w:color="auto" w:fill="auto"/>
            <w:vAlign w:val="center"/>
          </w:tcPr>
          <w:p w14:paraId="5BFC10F9" w14:textId="77777777" w:rsidR="00021987" w:rsidRPr="002E2358" w:rsidRDefault="00021987" w:rsidP="00021987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  <w:t xml:space="preserve">Katkı Oranı: </w:t>
            </w:r>
            <w:r w:rsidRPr="002E2358">
              <w:rPr>
                <w:rFonts w:eastAsia="Times New Roman" w:cstheme="minorHAnsi"/>
                <w:b w:val="0"/>
                <w:bCs w:val="0"/>
                <w:color w:val="000000" w:themeColor="text1"/>
                <w:sz w:val="20"/>
                <w:szCs w:val="20"/>
                <w:lang w:eastAsia="tr-TR"/>
              </w:rPr>
              <w:t>1: Çok Düşük 2: Düşük 3: Orta 4: Yüksek 5: Çok Yüksek</w:t>
            </w:r>
          </w:p>
        </w:tc>
      </w:tr>
      <w:tr w:rsidR="00021987" w:rsidRPr="002E2358" w14:paraId="74E2F6C4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0" w:type="dxa"/>
            <w:gridSpan w:val="18"/>
            <w:vAlign w:val="center"/>
          </w:tcPr>
          <w:p w14:paraId="328D6185" w14:textId="77777777" w:rsidR="00021987" w:rsidRPr="002E2358" w:rsidRDefault="00021987" w:rsidP="00021987">
            <w:pPr>
              <w:spacing w:line="240" w:lineRule="atLeast"/>
              <w:rPr>
                <w:rFonts w:eastAsia="Times New Roman" w:cstheme="minorHAnsi"/>
                <w:bCs w:val="0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021987" w:rsidRPr="002E2358" w14:paraId="21652E32" w14:textId="77777777" w:rsidTr="00CA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9" w:type="dxa"/>
            <w:gridSpan w:val="3"/>
            <w:vAlign w:val="center"/>
          </w:tcPr>
          <w:p w14:paraId="4221BA09" w14:textId="77777777" w:rsidR="00021987" w:rsidRPr="002E2358" w:rsidRDefault="00021987" w:rsidP="00021987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Hazırlayan:</w:t>
            </w:r>
          </w:p>
        </w:tc>
        <w:tc>
          <w:tcPr>
            <w:tcW w:w="8051" w:type="dxa"/>
            <w:gridSpan w:val="15"/>
            <w:vAlign w:val="center"/>
          </w:tcPr>
          <w:p w14:paraId="22EAB66D" w14:textId="332B0E32" w:rsidR="00021987" w:rsidRPr="002E2358" w:rsidRDefault="00021987" w:rsidP="00021987">
            <w:pPr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021987" w:rsidRPr="002E2358" w14:paraId="55A89A3C" w14:textId="77777777" w:rsidTr="00CA69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9" w:type="dxa"/>
            <w:gridSpan w:val="3"/>
            <w:vAlign w:val="center"/>
          </w:tcPr>
          <w:p w14:paraId="41A9E94A" w14:textId="77777777" w:rsidR="00021987" w:rsidRPr="002E2358" w:rsidRDefault="00021987" w:rsidP="00021987">
            <w:pPr>
              <w:spacing w:line="240" w:lineRule="atLeast"/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</w:pPr>
            <w:r w:rsidRPr="002E2358">
              <w:rPr>
                <w:rFonts w:eastAsia="Times New Roman" w:cstheme="minorHAnsi"/>
                <w:color w:val="000000" w:themeColor="text1"/>
                <w:sz w:val="20"/>
                <w:szCs w:val="20"/>
                <w:lang w:eastAsia="tr-TR"/>
              </w:rPr>
              <w:t>Güncelleme Tarihi:</w:t>
            </w:r>
          </w:p>
        </w:tc>
        <w:tc>
          <w:tcPr>
            <w:tcW w:w="8051" w:type="dxa"/>
            <w:gridSpan w:val="15"/>
            <w:vAlign w:val="center"/>
          </w:tcPr>
          <w:p w14:paraId="2E678D68" w14:textId="15CC6670" w:rsidR="00021987" w:rsidRPr="002E2358" w:rsidRDefault="00021987" w:rsidP="00021987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4031C644" w14:textId="77777777" w:rsidR="006E410C" w:rsidRPr="002E2358" w:rsidRDefault="006E410C" w:rsidP="006E410C">
      <w:pPr>
        <w:spacing w:after="0" w:line="240" w:lineRule="atLeast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508FE9B5" w14:textId="77777777" w:rsidR="006E410C" w:rsidRPr="002E2358" w:rsidRDefault="006E410C" w:rsidP="006E410C">
      <w:pPr>
        <w:spacing w:after="0" w:line="240" w:lineRule="atLeast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3C0597C6" w14:textId="77777777" w:rsidR="006E410C" w:rsidRPr="002E2358" w:rsidRDefault="006E410C" w:rsidP="006E410C">
      <w:pPr>
        <w:spacing w:after="0" w:line="240" w:lineRule="atLeast"/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3D9C6AA9" w14:textId="77777777" w:rsidR="006E410C" w:rsidRPr="002E2358" w:rsidRDefault="006E410C" w:rsidP="006E410C">
      <w:pPr>
        <w:rPr>
          <w:rFonts w:ascii="Verdana" w:eastAsia="Times New Roman" w:hAnsi="Verdana" w:cs="Times New Roman"/>
          <w:b/>
          <w:bCs/>
          <w:color w:val="000000" w:themeColor="text1"/>
          <w:sz w:val="17"/>
          <w:szCs w:val="17"/>
          <w:lang w:eastAsia="tr-TR"/>
        </w:rPr>
      </w:pPr>
    </w:p>
    <w:p w14:paraId="34B4A62B" w14:textId="77777777" w:rsidR="006E410C" w:rsidRPr="002E2358" w:rsidRDefault="006E410C" w:rsidP="006E410C"/>
    <w:p w14:paraId="62D3EC62" w14:textId="77777777" w:rsidR="007A6E8A" w:rsidRPr="002E2358" w:rsidRDefault="007A6E8A" w:rsidP="006E410C"/>
    <w:sectPr w:rsidR="007A6E8A" w:rsidRPr="002E2358" w:rsidSect="00FA169D">
      <w:headerReference w:type="default" r:id="rId7"/>
      <w:pgSz w:w="11906" w:h="16838"/>
      <w:pgMar w:top="1418" w:right="707" w:bottom="1418" w:left="709" w:header="39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16821C" w14:textId="77777777" w:rsidR="0076008B" w:rsidRDefault="0076008B" w:rsidP="003F0441">
      <w:pPr>
        <w:spacing w:after="0" w:line="240" w:lineRule="auto"/>
      </w:pPr>
      <w:r>
        <w:separator/>
      </w:r>
    </w:p>
  </w:endnote>
  <w:endnote w:type="continuationSeparator" w:id="0">
    <w:p w14:paraId="65E5D927" w14:textId="77777777" w:rsidR="0076008B" w:rsidRDefault="0076008B" w:rsidP="003F0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199E9" w14:textId="77777777" w:rsidR="0076008B" w:rsidRDefault="0076008B" w:rsidP="003F0441">
      <w:pPr>
        <w:spacing w:after="0" w:line="240" w:lineRule="auto"/>
      </w:pPr>
      <w:r>
        <w:separator/>
      </w:r>
    </w:p>
  </w:footnote>
  <w:footnote w:type="continuationSeparator" w:id="0">
    <w:p w14:paraId="3A3ABBEF" w14:textId="77777777" w:rsidR="0076008B" w:rsidRDefault="0076008B" w:rsidP="003F0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00BFA" w14:textId="5DFECDDB" w:rsidR="00FA169D" w:rsidRPr="002E2358" w:rsidRDefault="00FA169D" w:rsidP="00FA169D">
    <w:pPr>
      <w:pStyle w:val="stBilgi"/>
      <w:tabs>
        <w:tab w:val="clear" w:pos="9072"/>
        <w:tab w:val="left" w:pos="3261"/>
        <w:tab w:val="right" w:pos="7938"/>
      </w:tabs>
      <w:spacing w:before="120" w:line="230" w:lineRule="exact"/>
      <w:ind w:left="-709"/>
      <w:jc w:val="right"/>
      <w:rPr>
        <w:rFonts w:ascii="Corbel" w:hAnsi="Corbel" w:cs="Arial"/>
      </w:rPr>
    </w:pPr>
    <w:r w:rsidRPr="002E2358">
      <w:rPr>
        <w:rFonts w:ascii="Corbel" w:hAnsi="Corbel" w:cs="Arial"/>
        <w:noProof/>
        <w:lang w:eastAsia="tr-TR"/>
      </w:rPr>
      <w:drawing>
        <wp:anchor distT="0" distB="0" distL="114300" distR="114300" simplePos="0" relativeHeight="251658240" behindDoc="1" locked="0" layoutInCell="1" allowOverlap="1" wp14:anchorId="1D79675F" wp14:editId="557F58E3">
          <wp:simplePos x="0" y="0"/>
          <wp:positionH relativeFrom="margin">
            <wp:posOffset>-15056</wp:posOffset>
          </wp:positionH>
          <wp:positionV relativeFrom="page">
            <wp:posOffset>137160</wp:posOffset>
          </wp:positionV>
          <wp:extent cx="2927315" cy="678425"/>
          <wp:effectExtent l="0" t="0" r="0" b="0"/>
          <wp:wrapNone/>
          <wp:docPr id="10" name="Bild 733" descr="TAU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33" descr="TAU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315" cy="678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691B" w:rsidRPr="002E2358">
      <w:rPr>
        <w:rFonts w:ascii="Corbel" w:hAnsi="Corbel" w:cs="Arial"/>
      </w:rPr>
      <w:t>SOSYAL BİLİMLER ENSTİTÜSÜ</w:t>
    </w:r>
  </w:p>
  <w:p w14:paraId="30B85821" w14:textId="46325A1D" w:rsidR="00FA169D" w:rsidRPr="002E2358" w:rsidRDefault="00AE26C4" w:rsidP="00FA169D">
    <w:pPr>
      <w:pStyle w:val="stBilgi"/>
      <w:tabs>
        <w:tab w:val="clear" w:pos="9072"/>
        <w:tab w:val="left" w:pos="3261"/>
        <w:tab w:val="right" w:pos="8080"/>
      </w:tabs>
      <w:spacing w:line="240" w:lineRule="exact"/>
      <w:jc w:val="right"/>
      <w:rPr>
        <w:rFonts w:ascii="Corbel" w:hAnsi="Corbel" w:cs="Arial"/>
        <w:color w:val="169AA4"/>
      </w:rPr>
    </w:pPr>
    <w:r w:rsidRPr="002E2358">
      <w:rPr>
        <w:rFonts w:ascii="Corbel" w:hAnsi="Corbel" w:cs="Arial"/>
        <w:color w:val="169AA4"/>
      </w:rPr>
      <w:t xml:space="preserve">INSTITUT </w:t>
    </w:r>
    <w:r w:rsidR="00FA169D" w:rsidRPr="002E2358">
      <w:rPr>
        <w:rFonts w:ascii="Corbel" w:hAnsi="Corbel" w:cs="Arial"/>
        <w:color w:val="169AA4"/>
      </w:rPr>
      <w:t xml:space="preserve">FÜR </w:t>
    </w:r>
    <w:r w:rsidRPr="002E2358">
      <w:rPr>
        <w:rFonts w:ascii="Corbel" w:hAnsi="Corbel" w:cs="Arial"/>
        <w:color w:val="169AA4"/>
      </w:rPr>
      <w:t>SOZIAL</w:t>
    </w:r>
    <w:r w:rsidR="00FA169D" w:rsidRPr="002E2358">
      <w:rPr>
        <w:rFonts w:ascii="Corbel" w:hAnsi="Corbel" w:cs="Arial"/>
        <w:color w:val="169AA4"/>
      </w:rPr>
      <w:t>WISSENSCHAFTEN</w:t>
    </w:r>
  </w:p>
  <w:p w14:paraId="2B19A974" w14:textId="77777777" w:rsidR="00FA169D" w:rsidRPr="002E2358" w:rsidRDefault="00FA169D" w:rsidP="00FA169D">
    <w:pPr>
      <w:pStyle w:val="stBilgi"/>
      <w:rPr>
        <w:rFonts w:ascii="Verdana" w:hAnsi="Verdana"/>
        <w:b/>
        <w:bCs/>
        <w:color w:val="000000"/>
        <w:sz w:val="24"/>
        <w:szCs w:val="24"/>
      </w:rPr>
    </w:pPr>
  </w:p>
  <w:p w14:paraId="223066A1" w14:textId="217773F4" w:rsidR="003F0441" w:rsidRPr="002E2358" w:rsidRDefault="00FA169D" w:rsidP="00507304">
    <w:pPr>
      <w:pStyle w:val="stBilgi"/>
      <w:jc w:val="center"/>
    </w:pPr>
    <w:r w:rsidRPr="002E2358">
      <w:rPr>
        <w:rFonts w:ascii="Verdana" w:hAnsi="Verdana"/>
        <w:b/>
        <w:bCs/>
        <w:color w:val="000000"/>
      </w:rPr>
      <w:br/>
    </w:r>
    <w:r w:rsidR="002E2358" w:rsidRPr="002E2358">
      <w:rPr>
        <w:rFonts w:ascii="Corbel" w:hAnsi="Corbel"/>
        <w:b/>
        <w:bCs/>
        <w:color w:val="000000"/>
        <w:sz w:val="24"/>
        <w:szCs w:val="24"/>
      </w:rPr>
      <w:t>İŞLETME VE EKONOMİ DOKTORA</w:t>
    </w:r>
    <w:r w:rsidR="00CA691B" w:rsidRPr="002E2358">
      <w:rPr>
        <w:rFonts w:ascii="Corbel" w:hAnsi="Corbel"/>
        <w:b/>
        <w:bCs/>
        <w:color w:val="000000"/>
        <w:sz w:val="24"/>
        <w:szCs w:val="24"/>
      </w:rPr>
      <w:t xml:space="preserve"> PROGRAMI</w:t>
    </w:r>
    <w:r w:rsidRPr="002E2358">
      <w:rPr>
        <w:rFonts w:ascii="Corbel" w:hAnsi="Corbel"/>
        <w:b/>
        <w:bCs/>
        <w:color w:val="000000"/>
      </w:rPr>
      <w:br/>
    </w:r>
    <w:r w:rsidR="00507304" w:rsidRPr="002E2358">
      <w:rPr>
        <w:rFonts w:ascii="Corbel" w:hAnsi="Corbel"/>
        <w:b/>
        <w:bCs/>
        <w:color w:val="000000"/>
      </w:rPr>
      <w:t>DERS BİLGİ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507D6"/>
    <w:multiLevelType w:val="hybridMultilevel"/>
    <w:tmpl w:val="9D369564"/>
    <w:lvl w:ilvl="0" w:tplc="745EBE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7384D"/>
    <w:multiLevelType w:val="hybridMultilevel"/>
    <w:tmpl w:val="1C763072"/>
    <w:lvl w:ilvl="0" w:tplc="745EBE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  <w:b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8E46D6"/>
    <w:multiLevelType w:val="hybridMultilevel"/>
    <w:tmpl w:val="601EE05C"/>
    <w:lvl w:ilvl="0" w:tplc="745EBE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  <w:b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842C8"/>
    <w:multiLevelType w:val="hybridMultilevel"/>
    <w:tmpl w:val="7F0E9990"/>
    <w:lvl w:ilvl="0" w:tplc="8A1498E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95636B"/>
    <w:multiLevelType w:val="hybridMultilevel"/>
    <w:tmpl w:val="B4D03F98"/>
    <w:lvl w:ilvl="0" w:tplc="745EBE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  <w:b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ra0NLYwMDOzsDBX0lEKTi0uzszPAykwrAUAuc8GTSwAAAA="/>
  </w:docVars>
  <w:rsids>
    <w:rsidRoot w:val="00056180"/>
    <w:rsid w:val="00013591"/>
    <w:rsid w:val="00021987"/>
    <w:rsid w:val="00042E26"/>
    <w:rsid w:val="00056180"/>
    <w:rsid w:val="00060F36"/>
    <w:rsid w:val="00073ABA"/>
    <w:rsid w:val="00075F2A"/>
    <w:rsid w:val="0007689A"/>
    <w:rsid w:val="0009226F"/>
    <w:rsid w:val="000951F0"/>
    <w:rsid w:val="000A2B98"/>
    <w:rsid w:val="000A764A"/>
    <w:rsid w:val="000B0AAA"/>
    <w:rsid w:val="000B7E51"/>
    <w:rsid w:val="000C05D4"/>
    <w:rsid w:val="000D5F11"/>
    <w:rsid w:val="000E1D8F"/>
    <w:rsid w:val="000F018B"/>
    <w:rsid w:val="00104C75"/>
    <w:rsid w:val="001262BB"/>
    <w:rsid w:val="00127D7B"/>
    <w:rsid w:val="00156960"/>
    <w:rsid w:val="00166F57"/>
    <w:rsid w:val="001724FC"/>
    <w:rsid w:val="001841D2"/>
    <w:rsid w:val="0018430C"/>
    <w:rsid w:val="001C39A2"/>
    <w:rsid w:val="001E67EB"/>
    <w:rsid w:val="00216747"/>
    <w:rsid w:val="002270BA"/>
    <w:rsid w:val="00230A3C"/>
    <w:rsid w:val="00235B68"/>
    <w:rsid w:val="002717F7"/>
    <w:rsid w:val="00274FC7"/>
    <w:rsid w:val="00280CD1"/>
    <w:rsid w:val="00294856"/>
    <w:rsid w:val="0029787C"/>
    <w:rsid w:val="002A23FD"/>
    <w:rsid w:val="002B267C"/>
    <w:rsid w:val="002B6344"/>
    <w:rsid w:val="002C552A"/>
    <w:rsid w:val="002E2358"/>
    <w:rsid w:val="002E3E19"/>
    <w:rsid w:val="002F5BAA"/>
    <w:rsid w:val="0031445C"/>
    <w:rsid w:val="00344F0D"/>
    <w:rsid w:val="00361C10"/>
    <w:rsid w:val="00363170"/>
    <w:rsid w:val="003712F8"/>
    <w:rsid w:val="00374B87"/>
    <w:rsid w:val="003A4EF3"/>
    <w:rsid w:val="003B6CA9"/>
    <w:rsid w:val="003E2FED"/>
    <w:rsid w:val="003F0441"/>
    <w:rsid w:val="00413C88"/>
    <w:rsid w:val="00413F91"/>
    <w:rsid w:val="00420FDE"/>
    <w:rsid w:val="00430382"/>
    <w:rsid w:val="00460F5C"/>
    <w:rsid w:val="004853DE"/>
    <w:rsid w:val="004D2CC4"/>
    <w:rsid w:val="004F27F8"/>
    <w:rsid w:val="00507304"/>
    <w:rsid w:val="00524396"/>
    <w:rsid w:val="0053124C"/>
    <w:rsid w:val="005371D3"/>
    <w:rsid w:val="00586808"/>
    <w:rsid w:val="00595EA5"/>
    <w:rsid w:val="005A1374"/>
    <w:rsid w:val="005A65E3"/>
    <w:rsid w:val="005B3CD9"/>
    <w:rsid w:val="005D4C8B"/>
    <w:rsid w:val="006070E1"/>
    <w:rsid w:val="0061201A"/>
    <w:rsid w:val="00630100"/>
    <w:rsid w:val="00643428"/>
    <w:rsid w:val="00670398"/>
    <w:rsid w:val="00670E2B"/>
    <w:rsid w:val="00687245"/>
    <w:rsid w:val="006A6E97"/>
    <w:rsid w:val="006C337A"/>
    <w:rsid w:val="006D234E"/>
    <w:rsid w:val="006E0CF0"/>
    <w:rsid w:val="006E410C"/>
    <w:rsid w:val="006E45E8"/>
    <w:rsid w:val="007162C5"/>
    <w:rsid w:val="007165DD"/>
    <w:rsid w:val="00726E97"/>
    <w:rsid w:val="00735792"/>
    <w:rsid w:val="007427FE"/>
    <w:rsid w:val="00753B2D"/>
    <w:rsid w:val="0075479F"/>
    <w:rsid w:val="0075590A"/>
    <w:rsid w:val="0076008B"/>
    <w:rsid w:val="00762FC7"/>
    <w:rsid w:val="00782FCE"/>
    <w:rsid w:val="00787503"/>
    <w:rsid w:val="007A6E8A"/>
    <w:rsid w:val="007B5EEE"/>
    <w:rsid w:val="007C73DA"/>
    <w:rsid w:val="007D3269"/>
    <w:rsid w:val="007F1AFD"/>
    <w:rsid w:val="007F495D"/>
    <w:rsid w:val="00823137"/>
    <w:rsid w:val="008243C2"/>
    <w:rsid w:val="00834145"/>
    <w:rsid w:val="00840308"/>
    <w:rsid w:val="00863DB2"/>
    <w:rsid w:val="0088754E"/>
    <w:rsid w:val="00892706"/>
    <w:rsid w:val="008A143C"/>
    <w:rsid w:val="008B1142"/>
    <w:rsid w:val="008C5F32"/>
    <w:rsid w:val="008D1FED"/>
    <w:rsid w:val="008D7635"/>
    <w:rsid w:val="008F1B9F"/>
    <w:rsid w:val="008F5784"/>
    <w:rsid w:val="009219FF"/>
    <w:rsid w:val="009573BA"/>
    <w:rsid w:val="00965C4E"/>
    <w:rsid w:val="0099603B"/>
    <w:rsid w:val="009C390B"/>
    <w:rsid w:val="009D0A4A"/>
    <w:rsid w:val="009D77A6"/>
    <w:rsid w:val="009F3C5B"/>
    <w:rsid w:val="00A4731E"/>
    <w:rsid w:val="00A52030"/>
    <w:rsid w:val="00A747B2"/>
    <w:rsid w:val="00A90C5C"/>
    <w:rsid w:val="00AC529C"/>
    <w:rsid w:val="00AD1B09"/>
    <w:rsid w:val="00AD40D9"/>
    <w:rsid w:val="00AE26C4"/>
    <w:rsid w:val="00AE7943"/>
    <w:rsid w:val="00AF3715"/>
    <w:rsid w:val="00B15FCE"/>
    <w:rsid w:val="00B17865"/>
    <w:rsid w:val="00B23142"/>
    <w:rsid w:val="00B31830"/>
    <w:rsid w:val="00B33785"/>
    <w:rsid w:val="00B37F48"/>
    <w:rsid w:val="00B44693"/>
    <w:rsid w:val="00B649FC"/>
    <w:rsid w:val="00B91F9D"/>
    <w:rsid w:val="00BA0E92"/>
    <w:rsid w:val="00BA65DD"/>
    <w:rsid w:val="00BB5816"/>
    <w:rsid w:val="00C0705D"/>
    <w:rsid w:val="00C143C2"/>
    <w:rsid w:val="00C40620"/>
    <w:rsid w:val="00C41A3F"/>
    <w:rsid w:val="00C457F2"/>
    <w:rsid w:val="00C83EDD"/>
    <w:rsid w:val="00C8473F"/>
    <w:rsid w:val="00C872AB"/>
    <w:rsid w:val="00CA691B"/>
    <w:rsid w:val="00CB03B8"/>
    <w:rsid w:val="00CB3401"/>
    <w:rsid w:val="00D07145"/>
    <w:rsid w:val="00D42F4D"/>
    <w:rsid w:val="00D873D4"/>
    <w:rsid w:val="00D912D3"/>
    <w:rsid w:val="00D932F9"/>
    <w:rsid w:val="00DA54F4"/>
    <w:rsid w:val="00DC23C8"/>
    <w:rsid w:val="00DF1AFE"/>
    <w:rsid w:val="00E12369"/>
    <w:rsid w:val="00E35FA4"/>
    <w:rsid w:val="00E50FDF"/>
    <w:rsid w:val="00E74B40"/>
    <w:rsid w:val="00E76392"/>
    <w:rsid w:val="00E92C78"/>
    <w:rsid w:val="00EA2DD4"/>
    <w:rsid w:val="00EA2EB5"/>
    <w:rsid w:val="00EB7CF6"/>
    <w:rsid w:val="00EE1A4F"/>
    <w:rsid w:val="00EE2881"/>
    <w:rsid w:val="00F12811"/>
    <w:rsid w:val="00F359C0"/>
    <w:rsid w:val="00F5612B"/>
    <w:rsid w:val="00F85619"/>
    <w:rsid w:val="00F97328"/>
    <w:rsid w:val="00FA169D"/>
    <w:rsid w:val="00FB2930"/>
    <w:rsid w:val="00FD52B2"/>
    <w:rsid w:val="00FD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C42F59"/>
  <w15:docId w15:val="{93FBBC02-CB17-4D27-A7EF-CB0F18620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Liste-Vurgu5">
    <w:name w:val="Light List Accent 5"/>
    <w:basedOn w:val="NormalTablo"/>
    <w:uiPriority w:val="61"/>
    <w:rsid w:val="00C143C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OrtaListe1-Vurgu5">
    <w:name w:val="Medium List 1 Accent 5"/>
    <w:basedOn w:val="NormalTablo"/>
    <w:uiPriority w:val="65"/>
    <w:rsid w:val="003A4E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OrtaKlavuz3-Vurgu5">
    <w:name w:val="Medium Grid 3 Accent 5"/>
    <w:basedOn w:val="NormalTablo"/>
    <w:uiPriority w:val="69"/>
    <w:rsid w:val="003A4EF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paragraph" w:styleId="stBilgi">
    <w:name w:val="header"/>
    <w:basedOn w:val="Normal"/>
    <w:link w:val="stBilgiChar"/>
    <w:uiPriority w:val="99"/>
    <w:unhideWhenUsed/>
    <w:rsid w:val="003F0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F0441"/>
  </w:style>
  <w:style w:type="paragraph" w:styleId="AltBilgi">
    <w:name w:val="footer"/>
    <w:basedOn w:val="Normal"/>
    <w:link w:val="AltBilgiChar"/>
    <w:uiPriority w:val="99"/>
    <w:unhideWhenUsed/>
    <w:rsid w:val="003F0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F0441"/>
  </w:style>
  <w:style w:type="paragraph" w:styleId="ListeParagraf">
    <w:name w:val="List Paragraph"/>
    <w:basedOn w:val="Normal"/>
    <w:uiPriority w:val="34"/>
    <w:qFormat/>
    <w:rsid w:val="00AE7943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AE79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7</Words>
  <Characters>3463</Characters>
  <Application>Microsoft Office Word</Application>
  <DocSecurity>0</DocSecurity>
  <Lines>28</Lines>
  <Paragraphs>8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ne Özdemir</dc:creator>
  <cp:keywords/>
  <dc:description/>
  <cp:lastModifiedBy>tau</cp:lastModifiedBy>
  <cp:revision>4</cp:revision>
  <dcterms:created xsi:type="dcterms:W3CDTF">2021-05-17T14:11:00Z</dcterms:created>
  <dcterms:modified xsi:type="dcterms:W3CDTF">2021-05-17T16:03:00Z</dcterms:modified>
</cp:coreProperties>
</file>